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A732A3" w14:textId="32131B75" w:rsidR="00AA69CA" w:rsidRDefault="00CD5EDB" w:rsidP="00AA69CA">
      <w:pPr>
        <w:jc w:val="center"/>
        <w:rPr>
          <w:rFonts w:ascii="Calibri" w:hAnsi="Calibri" w:cs="Calibri"/>
          <w:b/>
          <w:bCs/>
        </w:rPr>
      </w:pPr>
      <w:r w:rsidRPr="00E322A2">
        <w:rPr>
          <w:noProof/>
          <w:lang w:val="es-ES" w:eastAsia="es-ES"/>
        </w:rPr>
        <w:drawing>
          <wp:anchor distT="0" distB="0" distL="114300" distR="114300" simplePos="0" relativeHeight="251661312" behindDoc="1" locked="0" layoutInCell="1" allowOverlap="1" wp14:anchorId="22113192" wp14:editId="7F212613">
            <wp:simplePos x="0" y="0"/>
            <wp:positionH relativeFrom="column">
              <wp:posOffset>3714750</wp:posOffset>
            </wp:positionH>
            <wp:positionV relativeFrom="paragraph">
              <wp:posOffset>0</wp:posOffset>
            </wp:positionV>
            <wp:extent cx="2981325" cy="666750"/>
            <wp:effectExtent l="0" t="0" r="3175" b="6350"/>
            <wp:wrapTight wrapText="bothSides">
              <wp:wrapPolygon edited="0">
                <wp:start x="0" y="0"/>
                <wp:lineTo x="0" y="21394"/>
                <wp:lineTo x="21531" y="21394"/>
                <wp:lineTo x="21531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66750"/>
                    </a:xfrm>
                    <a:prstGeom prst="rect">
                      <a:avLst/>
                    </a:prstGeom>
                    <a:solidFill>
                      <a:schemeClr val="tx2">
                        <a:lumMod val="75000"/>
                      </a:schemeClr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9CA" w:rsidRPr="006B77F1">
        <w:rPr>
          <w:rFonts w:ascii="Calibri" w:hAnsi="Calibri" w:cs="Calibri"/>
          <w:noProof/>
          <w:lang w:val="es-ES" w:eastAsia="es-ES"/>
        </w:rPr>
        <w:drawing>
          <wp:anchor distT="0" distB="0" distL="114300" distR="114300" simplePos="0" relativeHeight="251659264" behindDoc="0" locked="0" layoutInCell="1" allowOverlap="1" wp14:anchorId="68890F2D" wp14:editId="0EE8198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43100" cy="743585"/>
            <wp:effectExtent l="0" t="0" r="12700" b="0"/>
            <wp:wrapSquare wrapText="bothSides"/>
            <wp:docPr id="11" name="Imagen 11" descr="ienvenida - Congreso Sochi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envenida - Congreso Sochi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D2A74" w14:textId="4F15A6C6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9B79164" w14:textId="50274921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29EE73A4" w14:textId="4A7FA7A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A41FBB3" w14:textId="5C1BE4E8" w:rsidR="00AA69CA" w:rsidRPr="00D94AE4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191C092C" w14:textId="6AA6C4D9" w:rsidR="007022BC" w:rsidRPr="00D94AE4" w:rsidRDefault="00902771" w:rsidP="007022BC">
      <w:pPr>
        <w:jc w:val="center"/>
        <w:rPr>
          <w:rFonts w:ascii="Calibri" w:hAnsi="Calibri" w:cs="Calibri"/>
          <w:lang w:val="es-ES_tradnl"/>
        </w:rPr>
      </w:pPr>
      <w:r w:rsidRPr="00D94AE4">
        <w:rPr>
          <w:rFonts w:ascii="Calibri" w:hAnsi="Calibri" w:cs="Calibri"/>
          <w:b/>
          <w:bCs/>
        </w:rPr>
        <w:t>SYLLABUS</w:t>
      </w:r>
    </w:p>
    <w:p w14:paraId="4F0482F6" w14:textId="77777777" w:rsidR="005D56B2" w:rsidRDefault="005D56B2" w:rsidP="00CD5EDB">
      <w:pPr>
        <w:jc w:val="center"/>
        <w:rPr>
          <w:rFonts w:ascii="Calibri" w:hAnsi="Calibri" w:cs="Calibri"/>
          <w:b/>
          <w:bCs/>
          <w:lang w:val="es-ES_tradnl"/>
        </w:rPr>
      </w:pPr>
      <w:r w:rsidRPr="005D56B2">
        <w:rPr>
          <w:rFonts w:ascii="Calibri" w:hAnsi="Calibri" w:cs="Calibri"/>
          <w:b/>
          <w:bCs/>
          <w:lang w:val="es-ES_tradnl"/>
        </w:rPr>
        <w:t xml:space="preserve">Diplomado en Análisis de Datos y Modelamiento Predictivo con Aprendizaje Automático para la Acuicultura </w:t>
      </w:r>
    </w:p>
    <w:p w14:paraId="3C05B694" w14:textId="77777777" w:rsidR="005D56B2" w:rsidRDefault="005D56B2" w:rsidP="00CD5EDB">
      <w:pPr>
        <w:jc w:val="center"/>
        <w:rPr>
          <w:rFonts w:ascii="Calibri" w:hAnsi="Calibri" w:cs="Calibri"/>
          <w:b/>
          <w:bCs/>
          <w:lang w:val="es-ES_tradnl"/>
        </w:rPr>
      </w:pPr>
    </w:p>
    <w:p w14:paraId="463CB1CC" w14:textId="7B20FFE4" w:rsidR="00CD5EDB" w:rsidRPr="00D94AE4" w:rsidRDefault="00D94AE4" w:rsidP="00CD5EDB">
      <w:pPr>
        <w:jc w:val="center"/>
        <w:rPr>
          <w:rFonts w:ascii="Calibri" w:hAnsi="Calibri" w:cs="Calibri"/>
          <w:b/>
          <w:bCs/>
          <w:lang w:val="es-ES_tradnl"/>
        </w:rPr>
      </w:pPr>
      <w:r w:rsidRPr="00D94AE4">
        <w:rPr>
          <w:rFonts w:ascii="Calibri" w:hAnsi="Calibri" w:cs="Calibri"/>
          <w:b/>
          <w:bCs/>
          <w:lang w:val="es-ES_tradnl"/>
        </w:rPr>
        <w:t>4ta</w:t>
      </w:r>
      <w:r w:rsidR="00FD748E" w:rsidRPr="00D94AE4">
        <w:rPr>
          <w:rFonts w:ascii="Calibri" w:hAnsi="Calibri" w:cs="Calibri"/>
          <w:b/>
          <w:bCs/>
          <w:lang w:val="es-ES_tradnl"/>
        </w:rPr>
        <w:t xml:space="preserve"> versión</w:t>
      </w:r>
    </w:p>
    <w:p w14:paraId="7952C90E" w14:textId="52AF93E5" w:rsidR="0056575D" w:rsidRPr="00D94AE4" w:rsidRDefault="00CD5EDB" w:rsidP="00CD5EDB">
      <w:pPr>
        <w:spacing w:line="276" w:lineRule="auto"/>
        <w:jc w:val="center"/>
        <w:rPr>
          <w:rFonts w:ascii="Calibri" w:hAnsi="Calibri" w:cs="Calibri"/>
          <w:b/>
          <w:bCs/>
        </w:rPr>
      </w:pPr>
      <w:r w:rsidRPr="00D94AE4">
        <w:rPr>
          <w:rFonts w:ascii="Calibri" w:hAnsi="Calibri" w:cs="Calibri"/>
          <w:b/>
          <w:bCs/>
        </w:rPr>
        <w:t>01 ABRIL - 3</w:t>
      </w:r>
      <w:r w:rsidR="00134C42" w:rsidRPr="00D94AE4">
        <w:rPr>
          <w:rFonts w:ascii="Calibri" w:hAnsi="Calibri" w:cs="Calibri"/>
          <w:b/>
          <w:bCs/>
        </w:rPr>
        <w:t>1</w:t>
      </w:r>
      <w:r w:rsidRPr="00D94AE4">
        <w:rPr>
          <w:rFonts w:ascii="Calibri" w:hAnsi="Calibri" w:cs="Calibri"/>
          <w:b/>
          <w:bCs/>
        </w:rPr>
        <w:t xml:space="preserve"> JU</w:t>
      </w:r>
      <w:r w:rsidR="00134C42" w:rsidRPr="00D94AE4">
        <w:rPr>
          <w:rFonts w:ascii="Calibri" w:hAnsi="Calibri" w:cs="Calibri"/>
          <w:b/>
          <w:bCs/>
        </w:rPr>
        <w:t>LI</w:t>
      </w:r>
      <w:r w:rsidRPr="00D94AE4">
        <w:rPr>
          <w:rFonts w:ascii="Calibri" w:hAnsi="Calibri" w:cs="Calibri"/>
          <w:b/>
          <w:bCs/>
        </w:rPr>
        <w:t>O 202</w:t>
      </w:r>
      <w:r w:rsidR="00134C42" w:rsidRPr="00D94AE4">
        <w:rPr>
          <w:rFonts w:ascii="Calibri" w:hAnsi="Calibri" w:cs="Calibri"/>
          <w:b/>
          <w:bCs/>
        </w:rPr>
        <w:t>3</w:t>
      </w:r>
    </w:p>
    <w:p w14:paraId="70569CB2" w14:textId="77777777" w:rsidR="00CD5EDB" w:rsidRPr="00D94AE4" w:rsidRDefault="00CD5EDB" w:rsidP="00CD5EDB">
      <w:pPr>
        <w:spacing w:line="276" w:lineRule="auto"/>
        <w:rPr>
          <w:rFonts w:ascii="Calibri" w:hAnsi="Calibri" w:cs="Calibri"/>
        </w:rPr>
      </w:pPr>
    </w:p>
    <w:p w14:paraId="0C43AF31" w14:textId="362476CE" w:rsidR="006B77F1" w:rsidRPr="00D94AE4" w:rsidRDefault="006B77F1" w:rsidP="006B77F1">
      <w:pPr>
        <w:rPr>
          <w:rFonts w:ascii="Calibri" w:hAnsi="Calibri" w:cs="Calibri"/>
          <w:b/>
        </w:rPr>
      </w:pPr>
      <w:r w:rsidRPr="00D94AE4">
        <w:rPr>
          <w:rFonts w:ascii="Calibri" w:hAnsi="Calibri" w:cs="Calibri"/>
          <w:b/>
        </w:rPr>
        <w:t xml:space="preserve">DESCRIPCIÓN DEL </w:t>
      </w:r>
      <w:r w:rsidR="00BE1C03" w:rsidRPr="00D94AE4">
        <w:rPr>
          <w:rFonts w:ascii="Calibri" w:hAnsi="Calibri" w:cs="Calibri"/>
          <w:b/>
        </w:rPr>
        <w:t>PROGRAMA</w:t>
      </w:r>
    </w:p>
    <w:p w14:paraId="1BA49450" w14:textId="77777777" w:rsidR="006B77F1" w:rsidRPr="00D94AE4" w:rsidRDefault="006B77F1" w:rsidP="006B77F1">
      <w:pPr>
        <w:rPr>
          <w:rFonts w:ascii="Calibri" w:hAnsi="Calibri" w:cs="Calibri"/>
          <w:b/>
        </w:rPr>
      </w:pPr>
    </w:p>
    <w:tbl>
      <w:tblPr>
        <w:tblW w:w="10065" w:type="dxa"/>
        <w:tblInd w:w="-137" w:type="dxa"/>
        <w:tblBorders>
          <w:top w:val="single" w:sz="4" w:space="0" w:color="28225C"/>
          <w:left w:val="single" w:sz="4" w:space="0" w:color="28225C"/>
          <w:bottom w:val="single" w:sz="4" w:space="0" w:color="28225C"/>
          <w:right w:val="single" w:sz="4" w:space="0" w:color="28225C"/>
          <w:insideH w:val="single" w:sz="4" w:space="0" w:color="28225C"/>
          <w:insideV w:val="single" w:sz="4" w:space="0" w:color="28225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65"/>
      </w:tblGrid>
      <w:tr w:rsidR="006B77F1" w:rsidRPr="00D94AE4" w14:paraId="0DEB2006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3DA8CAB" w14:textId="77777777" w:rsidR="006B77F1" w:rsidRPr="00D94AE4" w:rsidRDefault="006B77F1" w:rsidP="00C376B3">
            <w:pPr>
              <w:spacing w:before="10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42533A29" w14:textId="12866857" w:rsidR="006B77F1" w:rsidRPr="00D94AE4" w:rsidRDefault="00BE1C03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</w:rPr>
              <w:t>Nombre</w:t>
            </w:r>
            <w:r w:rsidR="006B77F1" w:rsidRPr="00D94AE4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5D56B2" w:rsidRPr="005D56B2">
              <w:rPr>
                <w:rFonts w:ascii="Calibri" w:hAnsi="Calibri" w:cs="Calibri"/>
                <w:color w:val="000000" w:themeColor="text1"/>
              </w:rPr>
              <w:t>Diplomado en Análisis de Datos y Modelamiento Predictivo con Aprendizaje Automático para la Acuicultura</w:t>
            </w:r>
            <w:r w:rsidR="009716CF" w:rsidRPr="00D94AE4">
              <w:rPr>
                <w:rFonts w:ascii="Calibri" w:hAnsi="Calibri" w:cs="Calibri"/>
                <w:color w:val="000000" w:themeColor="text1"/>
              </w:rPr>
              <w:t>.</w:t>
            </w:r>
          </w:p>
        </w:tc>
      </w:tr>
      <w:tr w:rsidR="006B77F1" w:rsidRPr="00D94AE4" w14:paraId="6EA43B74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0383397" w14:textId="77777777" w:rsidR="006B77F1" w:rsidRPr="00D94AE4" w:rsidRDefault="006B77F1" w:rsidP="00C376B3">
            <w:pPr>
              <w:spacing w:before="3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571FDE2D" w14:textId="669037E2" w:rsidR="006B77F1" w:rsidRPr="00D94AE4" w:rsidRDefault="007022BC" w:rsidP="00C376B3">
            <w:pPr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</w:rPr>
              <w:t>Resolución</w:t>
            </w:r>
            <w:r w:rsidR="006B77F1" w:rsidRPr="00D94AE4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134C42" w:rsidRPr="00D94AE4">
              <w:rPr>
                <w:rFonts w:ascii="Calibri" w:eastAsia="Trebuchet MS" w:hAnsi="Calibri" w:cs="Calibri"/>
                <w:color w:val="000000" w:themeColor="text1"/>
              </w:rPr>
              <w:t>27/2023</w:t>
            </w:r>
            <w:r w:rsidR="002549E9" w:rsidRPr="00D94AE4">
              <w:rPr>
                <w:rFonts w:ascii="Calibri" w:eastAsia="Trebuchet MS" w:hAnsi="Calibri" w:cs="Calibri"/>
                <w:color w:val="000000" w:themeColor="text1"/>
              </w:rPr>
              <w:t>.</w:t>
            </w:r>
          </w:p>
          <w:p w14:paraId="7C9B58A2" w14:textId="77777777" w:rsidR="006B77F1" w:rsidRPr="00D94AE4" w:rsidRDefault="006B77F1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</w:p>
        </w:tc>
      </w:tr>
      <w:tr w:rsidR="006B77F1" w:rsidRPr="00D94AE4" w14:paraId="1281A37A" w14:textId="77777777" w:rsidTr="00391FD9">
        <w:trPr>
          <w:trHeight w:hRule="exact" w:val="3205"/>
        </w:trPr>
        <w:tc>
          <w:tcPr>
            <w:tcW w:w="10065" w:type="dxa"/>
            <w:shd w:val="clear" w:color="auto" w:fill="auto"/>
          </w:tcPr>
          <w:p w14:paraId="1C917726" w14:textId="77777777" w:rsidR="00EE308D" w:rsidRPr="00D94AE4" w:rsidRDefault="006B77F1" w:rsidP="00EE308D">
            <w:pPr>
              <w:spacing w:before="82"/>
              <w:ind w:left="258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Pre-requisito</w:t>
            </w:r>
            <w:r w:rsidR="00BE1C03" w:rsidRPr="00D94AE4">
              <w:rPr>
                <w:rFonts w:ascii="Calibri" w:hAnsi="Calibri" w:cs="Calibri"/>
                <w:b/>
              </w:rPr>
              <w:t>s</w:t>
            </w:r>
            <w:r w:rsidRPr="00D94AE4">
              <w:rPr>
                <w:rFonts w:ascii="Calibri" w:hAnsi="Calibri" w:cs="Calibri"/>
                <w:b/>
              </w:rPr>
              <w:t>:</w:t>
            </w:r>
            <w:r w:rsidR="00F86438" w:rsidRPr="00D94AE4">
              <w:rPr>
                <w:rFonts w:ascii="Calibri" w:hAnsi="Calibri" w:cs="Calibri"/>
                <w:b/>
              </w:rPr>
              <w:t xml:space="preserve"> </w:t>
            </w:r>
          </w:p>
          <w:p w14:paraId="232E3F89" w14:textId="4E4CB9DF" w:rsidR="00F50755" w:rsidRPr="00D94AE4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-</w:t>
            </w:r>
            <w:r w:rsidRPr="00D94AE4">
              <w:rPr>
                <w:rFonts w:ascii="Calibri" w:hAnsi="Calibri" w:cs="Calibri"/>
                <w:b/>
              </w:rPr>
              <w:tab/>
              <w:t>Título profesional o licenciatura.</w:t>
            </w:r>
          </w:p>
          <w:p w14:paraId="2C580A8E" w14:textId="708386BC" w:rsidR="00F50755" w:rsidRPr="00D94AE4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-</w:t>
            </w:r>
            <w:r w:rsidRPr="00D94AE4">
              <w:rPr>
                <w:rFonts w:ascii="Calibri" w:hAnsi="Calibri" w:cs="Calibri"/>
                <w:b/>
              </w:rPr>
              <w:tab/>
              <w:t xml:space="preserve">Programación básica con R: </w:t>
            </w:r>
            <w:r w:rsidRPr="00D94AE4">
              <w:rPr>
                <w:rFonts w:ascii="Calibri" w:hAnsi="Calibri" w:cs="Calibri"/>
              </w:rPr>
              <w:t>Deseable pero no excluyente. Los alumnos sin experiencia previa en programación con R deben considerar 4 horas de estudio y autoaprendizaje adicional por semana para poder alcanzar una comprensión avanzada de los objetivos de aprendizaje del curso.</w:t>
            </w:r>
          </w:p>
          <w:p w14:paraId="4803B9C2" w14:textId="1E609D40" w:rsidR="00EE308D" w:rsidRPr="00D94AE4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  <w:b/>
              </w:rPr>
              <w:t>-</w:t>
            </w:r>
            <w:r w:rsidRPr="00D94AE4">
              <w:rPr>
                <w:rFonts w:ascii="Calibri" w:hAnsi="Calibri" w:cs="Calibri"/>
                <w:b/>
              </w:rPr>
              <w:tab/>
              <w:t xml:space="preserve">Inglés: </w:t>
            </w:r>
            <w:r w:rsidRPr="00D94AE4">
              <w:rPr>
                <w:rFonts w:ascii="Calibri" w:hAnsi="Calibri" w:cs="Calibri"/>
              </w:rPr>
              <w:t>Los softwares R, Rstudio, Rmarkdown, GitHub</w:t>
            </w:r>
            <w:r w:rsidR="0011769D">
              <w:rPr>
                <w:rFonts w:ascii="Calibri" w:hAnsi="Calibri" w:cs="Calibri"/>
              </w:rPr>
              <w:t>, Posit cloud</w:t>
            </w:r>
            <w:r w:rsidRPr="00D94AE4">
              <w:rPr>
                <w:rFonts w:ascii="Calibri" w:hAnsi="Calibri" w:cs="Calibri"/>
              </w:rPr>
              <w:t xml:space="preserve"> y todas las librerías de análisis estadístico que se usarán en el curso solo están disponibles en inglés. Alumnos sin competencias de lectura en inglés no deberían tomar el curso.</w:t>
            </w:r>
          </w:p>
          <w:p w14:paraId="4E6494E3" w14:textId="5FA16761" w:rsidR="007022BC" w:rsidRPr="00D94AE4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262B408" w14:textId="77777777" w:rsidR="00EE308D" w:rsidRPr="00D94AE4" w:rsidRDefault="00EE308D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03B09891" w14:textId="77777777" w:rsidR="007022BC" w:rsidRPr="00D94AE4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28D9ACD2" w14:textId="77777777" w:rsidR="007022BC" w:rsidRPr="00D94AE4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Programación básica con R: Deseable pero no es excluyente. Los alumnos sin experiencia previa en programación con R deben considerar 8 horas de estudio y autoaprendizaje por semana para poder alcanzar una comprensión avanzada de los objetivos de aprendizaje del curso.</w:t>
            </w:r>
          </w:p>
          <w:p w14:paraId="41C7CC54" w14:textId="77777777" w:rsidR="007022BC" w:rsidRPr="00D94AE4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9FD3907" w14:textId="28F69CC4" w:rsidR="006B77F1" w:rsidRPr="00D94AE4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Inglés: Los software R, Rstudio, Rmarkdwon y todas las librerías de análisis estadístico que se usarán en el curso solo están disponibles en inglés. Alumnos sin competencias de lectura en inglés no deberían tomar el curso.</w:t>
            </w:r>
          </w:p>
        </w:tc>
      </w:tr>
      <w:tr w:rsidR="006B77F1" w:rsidRPr="00D94AE4" w14:paraId="6B219302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269424F" w14:textId="77810CFE" w:rsidR="006B77F1" w:rsidRPr="00D94AE4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P</w:t>
            </w:r>
            <w:r w:rsidRPr="00D94AE4">
              <w:rPr>
                <w:rFonts w:ascii="Calibri" w:eastAsia="Trebuchet MS" w:hAnsi="Calibri" w:cs="Calibri"/>
                <w:b/>
                <w:color w:val="000000" w:themeColor="text1"/>
              </w:rPr>
              <w:t xml:space="preserve">eríodo Lectivo/año: </w:t>
            </w:r>
            <w:r w:rsidR="00C15CE5" w:rsidRPr="00D94AE4">
              <w:rPr>
                <w:rFonts w:ascii="Calibri" w:eastAsia="Trebuchet MS" w:hAnsi="Calibri" w:cs="Calibri"/>
                <w:color w:val="000000" w:themeColor="text1"/>
              </w:rPr>
              <w:t>Primer</w:t>
            </w:r>
            <w:r w:rsidRPr="00D94AE4">
              <w:rPr>
                <w:rFonts w:ascii="Calibri" w:eastAsia="Trebuchet MS" w:hAnsi="Calibri" w:cs="Calibri"/>
                <w:color w:val="000000" w:themeColor="text1"/>
              </w:rPr>
              <w:t xml:space="preserve"> semestre / 202</w:t>
            </w:r>
            <w:r w:rsidR="00EB2883" w:rsidRPr="00D94AE4">
              <w:rPr>
                <w:rFonts w:ascii="Calibri" w:eastAsia="Trebuchet MS" w:hAnsi="Calibri" w:cs="Calibri"/>
                <w:color w:val="000000" w:themeColor="text1"/>
              </w:rPr>
              <w:t>3</w:t>
            </w:r>
            <w:r w:rsidR="00A84A54" w:rsidRPr="00D94AE4">
              <w:rPr>
                <w:rFonts w:ascii="Calibri" w:eastAsia="Trebuchet MS" w:hAnsi="Calibri" w:cs="Calibri"/>
                <w:color w:val="000000" w:themeColor="text1"/>
              </w:rPr>
              <w:t>.</w:t>
            </w:r>
          </w:p>
        </w:tc>
      </w:tr>
      <w:tr w:rsidR="004924B1" w:rsidRPr="00D94AE4" w14:paraId="373500A1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7AC3738E" w14:textId="1A1E4754" w:rsidR="004924B1" w:rsidRPr="00D94AE4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sincrónicas: </w:t>
            </w:r>
            <w:r w:rsidR="00134C42" w:rsidRPr="00D94AE4">
              <w:rPr>
                <w:rFonts w:ascii="Calibri" w:eastAsia="Trebuchet MS" w:hAnsi="Calibri" w:cs="Calibri"/>
                <w:color w:val="000000" w:themeColor="text1"/>
              </w:rPr>
              <w:t>6</w:t>
            </w:r>
            <w:r w:rsidR="00E61DCA">
              <w:rPr>
                <w:rFonts w:ascii="Calibri" w:eastAsia="Trebuchet MS" w:hAnsi="Calibri" w:cs="Calibri"/>
                <w:color w:val="000000" w:themeColor="text1"/>
              </w:rPr>
              <w:t>4</w:t>
            </w:r>
          </w:p>
        </w:tc>
      </w:tr>
      <w:tr w:rsidR="004924B1" w:rsidRPr="00D94AE4" w14:paraId="6E97764E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0765FC94" w14:textId="5E2E02D4" w:rsidR="004924B1" w:rsidRPr="00D94AE4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asincrónicas: </w:t>
            </w:r>
            <w:r w:rsidR="00E61DCA">
              <w:rPr>
                <w:rFonts w:ascii="Calibri" w:eastAsia="Trebuchet MS" w:hAnsi="Calibri" w:cs="Calibri"/>
                <w:color w:val="000000" w:themeColor="text1"/>
              </w:rPr>
              <w:t>56</w:t>
            </w:r>
          </w:p>
        </w:tc>
      </w:tr>
      <w:tr w:rsidR="006B77F1" w:rsidRPr="00D94AE4" w14:paraId="4CEA2566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43A2858C" w14:textId="27B97A65" w:rsidR="006B77F1" w:rsidRPr="00D94AE4" w:rsidRDefault="004924B1" w:rsidP="004924B1">
            <w:pPr>
              <w:spacing w:before="75"/>
              <w:ind w:left="258"/>
              <w:rPr>
                <w:rFonts w:ascii="Calibri" w:hAnsi="Calibri" w:cs="Calibri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</w:rPr>
              <w:t xml:space="preserve">Total: </w:t>
            </w:r>
            <w:r w:rsidR="00AC5BE1" w:rsidRPr="00D94AE4">
              <w:rPr>
                <w:rFonts w:ascii="Calibri" w:eastAsia="Trebuchet MS" w:hAnsi="Calibri" w:cs="Calibri"/>
                <w:color w:val="000000" w:themeColor="text1"/>
              </w:rPr>
              <w:t>1</w:t>
            </w:r>
            <w:r w:rsidR="00134C42" w:rsidRPr="00D94AE4">
              <w:rPr>
                <w:rFonts w:ascii="Calibri" w:eastAsia="Trebuchet MS" w:hAnsi="Calibri" w:cs="Calibri"/>
                <w:color w:val="000000" w:themeColor="text1"/>
              </w:rPr>
              <w:t>20</w:t>
            </w:r>
            <w:r w:rsidR="00AC5BE1" w:rsidRPr="00D94AE4">
              <w:rPr>
                <w:rFonts w:ascii="Calibri" w:eastAsia="Trebuchet MS" w:hAnsi="Calibri" w:cs="Calibri"/>
                <w:color w:val="000000" w:themeColor="text1"/>
              </w:rPr>
              <w:t xml:space="preserve"> </w:t>
            </w:r>
            <w:r w:rsidRPr="00D94AE4">
              <w:rPr>
                <w:rFonts w:ascii="Calibri" w:eastAsia="Trebuchet MS" w:hAnsi="Calibri" w:cs="Calibri"/>
                <w:color w:val="000000" w:themeColor="text1"/>
              </w:rPr>
              <w:t>horas</w:t>
            </w:r>
          </w:p>
        </w:tc>
      </w:tr>
      <w:tr w:rsidR="006B77F1" w:rsidRPr="00D94AE4" w14:paraId="76E14417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4DA99637" w14:textId="4D835DBC" w:rsidR="006B77F1" w:rsidRPr="00D94AE4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  <w:r w:rsidRPr="00D94AE4">
              <w:rPr>
                <w:rFonts w:ascii="Calibri" w:eastAsia="Trebuchet MS" w:hAnsi="Calibri" w:cs="Calibri"/>
                <w:color w:val="000000" w:themeColor="text1"/>
                <w:spacing w:val="-11"/>
              </w:rPr>
              <w:t>José Gallardo Matus</w:t>
            </w:r>
          </w:p>
          <w:p w14:paraId="7DF4A5DA" w14:textId="77777777" w:rsidR="006B77F1" w:rsidRPr="00D94AE4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</w:p>
          <w:p w14:paraId="2D8B8F49" w14:textId="77777777" w:rsidR="006B77F1" w:rsidRPr="00D94AE4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</w:p>
          <w:p w14:paraId="5E04BD5B" w14:textId="77777777" w:rsidR="006B77F1" w:rsidRPr="00D94AE4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Email:</w:t>
            </w:r>
          </w:p>
        </w:tc>
      </w:tr>
      <w:tr w:rsidR="006B77F1" w:rsidRPr="0011769D" w14:paraId="4308CE79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3AFE261C" w14:textId="77777777" w:rsidR="006B77F1" w:rsidRPr="00D94AE4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</w:pPr>
            <w:r w:rsidRPr="00D94AE4"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  <w:t xml:space="preserve">Email: </w:t>
            </w:r>
            <w:r w:rsidRPr="00D94AE4">
              <w:rPr>
                <w:rFonts w:ascii="Calibri" w:eastAsia="Trebuchet MS" w:hAnsi="Calibri" w:cs="Calibri"/>
                <w:color w:val="000000" w:themeColor="text1"/>
                <w:spacing w:val="-11"/>
                <w:lang w:val="en-US"/>
              </w:rPr>
              <w:t>jose.gallardo@pucv.cl</w:t>
            </w:r>
          </w:p>
        </w:tc>
      </w:tr>
    </w:tbl>
    <w:p w14:paraId="43E5CAAE" w14:textId="77777777" w:rsidR="006B77F1" w:rsidRPr="00D94AE4" w:rsidRDefault="006B77F1" w:rsidP="006B77F1">
      <w:pPr>
        <w:jc w:val="center"/>
        <w:rPr>
          <w:rFonts w:ascii="Calibri" w:hAnsi="Calibri" w:cs="Calibri"/>
          <w:b/>
          <w:lang w:val="en-US"/>
        </w:rPr>
      </w:pPr>
    </w:p>
    <w:p w14:paraId="7209F22F" w14:textId="77777777" w:rsidR="00713285" w:rsidRPr="00D94AE4" w:rsidRDefault="00713285" w:rsidP="00713285">
      <w:pPr>
        <w:rPr>
          <w:rFonts w:ascii="Calibri" w:hAnsi="Calibri" w:cs="Calibri"/>
          <w:b/>
        </w:rPr>
      </w:pPr>
      <w:r w:rsidRPr="00D94AE4">
        <w:rPr>
          <w:rFonts w:ascii="Calibri" w:hAnsi="Calibri" w:cs="Calibri"/>
          <w:b/>
        </w:rPr>
        <w:t>PLAN DE EVALUACIONES</w:t>
      </w:r>
    </w:p>
    <w:p w14:paraId="029CEACA" w14:textId="77777777" w:rsidR="00713285" w:rsidRPr="00D94AE4" w:rsidRDefault="00713285" w:rsidP="00713285">
      <w:pPr>
        <w:rPr>
          <w:rFonts w:ascii="Calibri" w:hAnsi="Calibri" w:cs="Calibri"/>
        </w:rPr>
      </w:pPr>
    </w:p>
    <w:tbl>
      <w:tblPr>
        <w:tblStyle w:val="Tablaconcuadrcula"/>
        <w:tblW w:w="5255" w:type="pct"/>
        <w:tblInd w:w="-147" w:type="dxa"/>
        <w:tblLook w:val="04A0" w:firstRow="1" w:lastRow="0" w:firstColumn="1" w:lastColumn="0" w:noHBand="0" w:noVBand="1"/>
      </w:tblPr>
      <w:tblGrid>
        <w:gridCol w:w="963"/>
        <w:gridCol w:w="1298"/>
        <w:gridCol w:w="1460"/>
        <w:gridCol w:w="3121"/>
        <w:gridCol w:w="2432"/>
        <w:gridCol w:w="1953"/>
      </w:tblGrid>
      <w:tr w:rsidR="00C15CE5" w:rsidRPr="00D94AE4" w14:paraId="6465AA81" w14:textId="77777777" w:rsidTr="00C15CE5">
        <w:tc>
          <w:tcPr>
            <w:tcW w:w="429" w:type="pct"/>
            <w:vAlign w:val="center"/>
          </w:tcPr>
          <w:p w14:paraId="58E808A5" w14:textId="77777777" w:rsidR="0071328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94AE4">
              <w:rPr>
                <w:rFonts w:ascii="Calibri" w:hAnsi="Calibri" w:cs="Calibri"/>
                <w:b/>
                <w:sz w:val="24"/>
                <w:szCs w:val="24"/>
              </w:rPr>
              <w:t>Id</w:t>
            </w:r>
          </w:p>
        </w:tc>
        <w:tc>
          <w:tcPr>
            <w:tcW w:w="578" w:type="pct"/>
            <w:vAlign w:val="center"/>
            <w:hideMark/>
          </w:tcPr>
          <w:p w14:paraId="58A083CD" w14:textId="77777777" w:rsidR="0071328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94AE4">
              <w:rPr>
                <w:rFonts w:ascii="Calibri" w:hAnsi="Calibri" w:cs="Calibri"/>
                <w:b/>
                <w:sz w:val="24"/>
                <w:szCs w:val="24"/>
              </w:rPr>
              <w:t>Título evaluación</w:t>
            </w:r>
          </w:p>
        </w:tc>
        <w:tc>
          <w:tcPr>
            <w:tcW w:w="650" w:type="pct"/>
            <w:vAlign w:val="center"/>
            <w:hideMark/>
          </w:tcPr>
          <w:p w14:paraId="20ED227F" w14:textId="1A1829B9" w:rsidR="0071328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94AE4">
              <w:rPr>
                <w:rFonts w:ascii="Calibri" w:hAnsi="Calibri" w:cs="Calibri"/>
                <w:b/>
                <w:sz w:val="24"/>
                <w:szCs w:val="24"/>
              </w:rPr>
              <w:t>Fecha</w:t>
            </w:r>
            <w:r w:rsidR="00694402" w:rsidRPr="00D94AE4">
              <w:rPr>
                <w:rFonts w:ascii="Calibri" w:hAnsi="Calibri" w:cs="Calibri"/>
                <w:b/>
                <w:sz w:val="24"/>
                <w:szCs w:val="24"/>
              </w:rPr>
              <w:t xml:space="preserve"> entrega trabajo</w:t>
            </w:r>
          </w:p>
        </w:tc>
        <w:tc>
          <w:tcPr>
            <w:tcW w:w="1390" w:type="pct"/>
            <w:vAlign w:val="center"/>
            <w:hideMark/>
          </w:tcPr>
          <w:p w14:paraId="44511F81" w14:textId="77777777" w:rsidR="0071328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94AE4">
              <w:rPr>
                <w:rFonts w:ascii="Calibri" w:hAnsi="Calibri" w:cs="Calibri"/>
                <w:b/>
                <w:sz w:val="24"/>
                <w:szCs w:val="24"/>
              </w:rPr>
              <w:t>Temario</w:t>
            </w:r>
          </w:p>
        </w:tc>
        <w:tc>
          <w:tcPr>
            <w:tcW w:w="1083" w:type="pct"/>
            <w:vAlign w:val="center"/>
            <w:hideMark/>
          </w:tcPr>
          <w:p w14:paraId="773268A2" w14:textId="77777777" w:rsidR="0071328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94AE4">
              <w:rPr>
                <w:rFonts w:ascii="Calibri" w:hAnsi="Calibri" w:cs="Calibri"/>
                <w:b/>
                <w:sz w:val="24"/>
                <w:szCs w:val="24"/>
              </w:rPr>
              <w:t>Formato</w:t>
            </w:r>
          </w:p>
        </w:tc>
        <w:tc>
          <w:tcPr>
            <w:tcW w:w="870" w:type="pct"/>
            <w:vAlign w:val="center"/>
            <w:hideMark/>
          </w:tcPr>
          <w:p w14:paraId="63E507B6" w14:textId="77777777" w:rsidR="0071328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D94AE4">
              <w:rPr>
                <w:rFonts w:ascii="Calibri" w:hAnsi="Calibri" w:cs="Calibri"/>
                <w:b/>
                <w:sz w:val="24"/>
                <w:szCs w:val="24"/>
              </w:rPr>
              <w:t>Ponderación nota final</w:t>
            </w:r>
          </w:p>
        </w:tc>
      </w:tr>
      <w:tr w:rsidR="00C15CE5" w:rsidRPr="00D94AE4" w14:paraId="1F8E7E68" w14:textId="77777777" w:rsidTr="00C15CE5">
        <w:tc>
          <w:tcPr>
            <w:tcW w:w="429" w:type="pct"/>
            <w:vAlign w:val="center"/>
          </w:tcPr>
          <w:p w14:paraId="3B0D428B" w14:textId="14F01258" w:rsidR="00713285" w:rsidRPr="00D94AE4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578" w:type="pct"/>
            <w:vAlign w:val="center"/>
          </w:tcPr>
          <w:p w14:paraId="06BEA378" w14:textId="77777777" w:rsidR="0071328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Sumativa</w:t>
            </w:r>
          </w:p>
        </w:tc>
        <w:tc>
          <w:tcPr>
            <w:tcW w:w="650" w:type="pct"/>
            <w:vAlign w:val="center"/>
          </w:tcPr>
          <w:p w14:paraId="20203732" w14:textId="698DCA90" w:rsidR="00713285" w:rsidRPr="00D94AE4" w:rsidRDefault="00A8165B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Sábado 2</w:t>
            </w:r>
            <w:r w:rsidR="00A32529" w:rsidRPr="00D94AE4">
              <w:rPr>
                <w:rFonts w:ascii="Calibri" w:hAnsi="Calibri" w:cs="Calibri"/>
                <w:sz w:val="24"/>
                <w:szCs w:val="24"/>
              </w:rPr>
              <w:t>0 de mayo</w:t>
            </w:r>
          </w:p>
          <w:p w14:paraId="2A175381" w14:textId="3397C4C5" w:rsidR="00A32529" w:rsidRPr="00D94AE4" w:rsidRDefault="00A32529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23:59 PM</w:t>
            </w:r>
          </w:p>
        </w:tc>
        <w:tc>
          <w:tcPr>
            <w:tcW w:w="1390" w:type="pct"/>
            <w:vAlign w:val="center"/>
          </w:tcPr>
          <w:p w14:paraId="7CBBD522" w14:textId="77777777" w:rsidR="00C15CE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D94AE4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1</w:t>
            </w:r>
          </w:p>
          <w:p w14:paraId="6E9FA7EC" w14:textId="6485D150" w:rsidR="00713285" w:rsidRPr="00D94AE4" w:rsidRDefault="003E6006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D94AE4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>Investigación reproducible y análisis exploratorio de datos</w:t>
            </w:r>
          </w:p>
        </w:tc>
        <w:tc>
          <w:tcPr>
            <w:tcW w:w="1083" w:type="pct"/>
            <w:vAlign w:val="center"/>
          </w:tcPr>
          <w:p w14:paraId="7DF9F7B3" w14:textId="06855288" w:rsidR="0071328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94AE4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Reporte de análisis exploratorio de datos.</w:t>
            </w:r>
          </w:p>
        </w:tc>
        <w:tc>
          <w:tcPr>
            <w:tcW w:w="870" w:type="pct"/>
            <w:vAlign w:val="center"/>
          </w:tcPr>
          <w:p w14:paraId="79A08EAD" w14:textId="5C21229A" w:rsidR="00713285" w:rsidRPr="00D94AE4" w:rsidRDefault="00493EE0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4</w:t>
            </w:r>
            <w:r w:rsidR="00713285" w:rsidRPr="00D94AE4">
              <w:rPr>
                <w:rFonts w:ascii="Calibri" w:hAnsi="Calibri" w:cs="Calibri"/>
                <w:sz w:val="24"/>
                <w:szCs w:val="24"/>
              </w:rPr>
              <w:t>0 %</w:t>
            </w:r>
          </w:p>
        </w:tc>
      </w:tr>
      <w:tr w:rsidR="00C15CE5" w:rsidRPr="00D94AE4" w14:paraId="6DF74A37" w14:textId="77777777" w:rsidTr="00C15CE5">
        <w:tc>
          <w:tcPr>
            <w:tcW w:w="429" w:type="pct"/>
            <w:vAlign w:val="center"/>
          </w:tcPr>
          <w:p w14:paraId="3894237D" w14:textId="58FC7D54" w:rsidR="00713285" w:rsidRPr="00D94AE4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578" w:type="pct"/>
            <w:vAlign w:val="center"/>
          </w:tcPr>
          <w:p w14:paraId="262245BB" w14:textId="77777777" w:rsidR="0071328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Sumativa</w:t>
            </w:r>
          </w:p>
        </w:tc>
        <w:tc>
          <w:tcPr>
            <w:tcW w:w="650" w:type="pct"/>
            <w:vAlign w:val="center"/>
          </w:tcPr>
          <w:p w14:paraId="7721011C" w14:textId="276F33E9" w:rsidR="00A32529" w:rsidRPr="00D94AE4" w:rsidRDefault="00A8165B" w:rsidP="00A32529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Lunes</w:t>
            </w:r>
            <w:r w:rsidR="00A32529" w:rsidRPr="00D94AE4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E2ED3" w:rsidRPr="00D94AE4">
              <w:rPr>
                <w:rFonts w:ascii="Calibri" w:hAnsi="Calibri" w:cs="Calibri"/>
                <w:sz w:val="24"/>
                <w:szCs w:val="24"/>
              </w:rPr>
              <w:t>3</w:t>
            </w:r>
            <w:r w:rsidRPr="00D94AE4">
              <w:rPr>
                <w:rFonts w:ascii="Calibri" w:hAnsi="Calibri" w:cs="Calibri"/>
                <w:sz w:val="24"/>
                <w:szCs w:val="24"/>
              </w:rPr>
              <w:t>1</w:t>
            </w:r>
            <w:r w:rsidR="00A32529" w:rsidRPr="00D94AE4">
              <w:rPr>
                <w:rFonts w:ascii="Calibri" w:hAnsi="Calibri" w:cs="Calibri"/>
                <w:sz w:val="24"/>
                <w:szCs w:val="24"/>
              </w:rPr>
              <w:t xml:space="preserve"> de </w:t>
            </w:r>
            <w:r w:rsidRPr="00D94AE4">
              <w:rPr>
                <w:rFonts w:ascii="Calibri" w:hAnsi="Calibri" w:cs="Calibri"/>
                <w:sz w:val="24"/>
                <w:szCs w:val="24"/>
              </w:rPr>
              <w:t>J</w:t>
            </w:r>
            <w:r w:rsidR="00A32529" w:rsidRPr="00D94AE4">
              <w:rPr>
                <w:rFonts w:ascii="Calibri" w:hAnsi="Calibri" w:cs="Calibri"/>
                <w:sz w:val="24"/>
                <w:szCs w:val="24"/>
              </w:rPr>
              <w:t>u</w:t>
            </w:r>
            <w:r w:rsidRPr="00D94AE4">
              <w:rPr>
                <w:rFonts w:ascii="Calibri" w:hAnsi="Calibri" w:cs="Calibri"/>
                <w:sz w:val="24"/>
                <w:szCs w:val="24"/>
              </w:rPr>
              <w:t>l</w:t>
            </w:r>
            <w:r w:rsidR="00A32529" w:rsidRPr="00D94AE4">
              <w:rPr>
                <w:rFonts w:ascii="Calibri" w:hAnsi="Calibri" w:cs="Calibri"/>
                <w:sz w:val="24"/>
                <w:szCs w:val="24"/>
              </w:rPr>
              <w:t>io</w:t>
            </w:r>
          </w:p>
          <w:p w14:paraId="42DFAEA3" w14:textId="27EFBA7A" w:rsidR="00713285" w:rsidRPr="00D94AE4" w:rsidRDefault="00A32529" w:rsidP="00A32529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23:59 PM</w:t>
            </w:r>
          </w:p>
        </w:tc>
        <w:tc>
          <w:tcPr>
            <w:tcW w:w="1390" w:type="pct"/>
            <w:vAlign w:val="center"/>
          </w:tcPr>
          <w:p w14:paraId="38D995C0" w14:textId="77777777" w:rsidR="00C15CE5" w:rsidRPr="00D94AE4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D94AE4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2</w:t>
            </w:r>
            <w:r w:rsidR="00493EE0" w:rsidRPr="00D94AE4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 xml:space="preserve"> y 3</w:t>
            </w:r>
          </w:p>
          <w:p w14:paraId="76591DD8" w14:textId="247F0B19" w:rsidR="00713285" w:rsidRPr="00D94AE4" w:rsidRDefault="003E6006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D94AE4">
              <w:rPr>
                <w:rFonts w:ascii="Calibri" w:hAnsi="Calibri" w:cs="Calibri"/>
                <w:bCs/>
                <w:color w:val="000000" w:themeColor="text1"/>
                <w:sz w:val="24"/>
                <w:szCs w:val="24"/>
              </w:rPr>
              <w:t>Análisis de datos con R</w:t>
            </w:r>
          </w:p>
        </w:tc>
        <w:tc>
          <w:tcPr>
            <w:tcW w:w="1083" w:type="pct"/>
            <w:vAlign w:val="center"/>
          </w:tcPr>
          <w:p w14:paraId="53DACF65" w14:textId="2208683D" w:rsidR="00713285" w:rsidRPr="00D94AE4" w:rsidRDefault="003E6006" w:rsidP="00C15CE5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D94AE4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Reporte de análisis </w:t>
            </w:r>
            <w:r w:rsidR="00CE2ED3" w:rsidRPr="00D94AE4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estadístico </w:t>
            </w:r>
            <w:r w:rsidRPr="00D94AE4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de datos</w:t>
            </w:r>
            <w:r w:rsidR="00CE2ED3" w:rsidRPr="00D94AE4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870" w:type="pct"/>
            <w:vAlign w:val="center"/>
          </w:tcPr>
          <w:p w14:paraId="0C532D23" w14:textId="0DF857C2" w:rsidR="00713285" w:rsidRPr="00D94AE4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D94AE4">
              <w:rPr>
                <w:rFonts w:ascii="Calibri" w:hAnsi="Calibri" w:cs="Calibri"/>
                <w:sz w:val="24"/>
                <w:szCs w:val="24"/>
              </w:rPr>
              <w:t>6</w:t>
            </w:r>
            <w:r w:rsidR="000257A6" w:rsidRPr="00D94AE4">
              <w:rPr>
                <w:rFonts w:ascii="Calibri" w:hAnsi="Calibri" w:cs="Calibri"/>
                <w:sz w:val="24"/>
                <w:szCs w:val="24"/>
              </w:rPr>
              <w:t>0</w:t>
            </w:r>
            <w:r w:rsidR="00713285" w:rsidRPr="00D94AE4">
              <w:rPr>
                <w:rFonts w:ascii="Calibri" w:hAnsi="Calibri" w:cs="Calibri"/>
                <w:sz w:val="24"/>
                <w:szCs w:val="24"/>
              </w:rPr>
              <w:t xml:space="preserve"> %</w:t>
            </w:r>
          </w:p>
        </w:tc>
      </w:tr>
    </w:tbl>
    <w:p w14:paraId="60CEE827" w14:textId="77777777" w:rsidR="003E6006" w:rsidRPr="00D94AE4" w:rsidRDefault="003E6006" w:rsidP="00716C30">
      <w:pPr>
        <w:spacing w:after="200" w:line="276" w:lineRule="auto"/>
        <w:rPr>
          <w:rFonts w:ascii="Calibri" w:hAnsi="Calibri" w:cs="Calibri"/>
          <w:b/>
        </w:rPr>
      </w:pPr>
      <w:bookmarkStart w:id="0" w:name="_GoBack"/>
      <w:bookmarkEnd w:id="0"/>
    </w:p>
    <w:p w14:paraId="6382EC4F" w14:textId="15E5034A" w:rsidR="00227F15" w:rsidRPr="00D94AE4" w:rsidRDefault="001E4D69" w:rsidP="00716C30">
      <w:pPr>
        <w:spacing w:after="200" w:line="276" w:lineRule="auto"/>
        <w:rPr>
          <w:rFonts w:ascii="Calibri" w:hAnsi="Calibri" w:cs="Calibri"/>
          <w:b/>
        </w:rPr>
      </w:pPr>
      <w:r w:rsidRPr="00D94AE4">
        <w:rPr>
          <w:rFonts w:ascii="Calibri" w:hAnsi="Calibri" w:cs="Calibri"/>
          <w:b/>
        </w:rPr>
        <w:br w:type="page"/>
      </w:r>
      <w:r w:rsidR="005E7B1C" w:rsidRPr="00D94AE4">
        <w:rPr>
          <w:rFonts w:ascii="Calibri" w:hAnsi="Calibri" w:cs="Calibri"/>
          <w:b/>
        </w:rPr>
        <w:lastRenderedPageBreak/>
        <w:t xml:space="preserve">CALENDARIO DE </w:t>
      </w:r>
      <w:r w:rsidR="0010209A" w:rsidRPr="00D94AE4">
        <w:rPr>
          <w:rFonts w:ascii="Calibri" w:hAnsi="Calibri" w:cs="Calibri"/>
          <w:b/>
        </w:rPr>
        <w:t>ACTIVIDADES</w:t>
      </w:r>
      <w:r w:rsidR="002A4E4E" w:rsidRPr="00D94AE4">
        <w:rPr>
          <w:rFonts w:ascii="Calibri" w:hAnsi="Calibri" w:cs="Calibri"/>
        </w:rPr>
        <w:t xml:space="preserve"> </w:t>
      </w:r>
    </w:p>
    <w:tbl>
      <w:tblPr>
        <w:tblW w:w="10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1"/>
        <w:gridCol w:w="1839"/>
        <w:gridCol w:w="1997"/>
        <w:gridCol w:w="3507"/>
        <w:gridCol w:w="2353"/>
      </w:tblGrid>
      <w:tr w:rsidR="006B77F1" w:rsidRPr="00D94AE4" w14:paraId="4EFE09C4" w14:textId="77777777" w:rsidTr="00351FE8">
        <w:trPr>
          <w:tblHeader/>
        </w:trPr>
        <w:tc>
          <w:tcPr>
            <w:tcW w:w="821" w:type="dxa"/>
            <w:shd w:val="clear" w:color="auto" w:fill="auto"/>
            <w:vAlign w:val="center"/>
          </w:tcPr>
          <w:p w14:paraId="4407EDDC" w14:textId="77777777" w:rsidR="006B77F1" w:rsidRPr="00D94AE4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CLASE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7F3CF77F" w14:textId="16A35ABC" w:rsidR="006B77F1" w:rsidRPr="00D94AE4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Fecha</w:t>
            </w:r>
            <w:r w:rsidR="001B477A" w:rsidRPr="00D94AE4">
              <w:rPr>
                <w:rFonts w:ascii="Calibri" w:hAnsi="Calibri" w:cs="Calibri"/>
                <w:b/>
              </w:rPr>
              <w:t xml:space="preserve"> - Hora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60EFCD87" w14:textId="77777777" w:rsidR="006B77F1" w:rsidRPr="00D94AE4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Temari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6AACA0C3" w14:textId="5C24BAB6" w:rsidR="006B77F1" w:rsidRPr="00D94AE4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Actividad</w:t>
            </w:r>
            <w:r w:rsidR="00FD107D" w:rsidRPr="00D94AE4">
              <w:rPr>
                <w:rFonts w:ascii="Calibri" w:hAnsi="Calibri" w:cs="Calibri"/>
                <w:b/>
              </w:rPr>
              <w:t>es desarrolladas por el estudiante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BA0482E" w14:textId="77777777" w:rsidR="006B77F1" w:rsidRPr="00D94AE4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Profesor</w:t>
            </w:r>
          </w:p>
        </w:tc>
      </w:tr>
      <w:tr w:rsidR="00C07F60" w:rsidRPr="00D94AE4" w14:paraId="3D51A205" w14:textId="77777777" w:rsidTr="00351FE8">
        <w:tc>
          <w:tcPr>
            <w:tcW w:w="821" w:type="dxa"/>
            <w:shd w:val="clear" w:color="auto" w:fill="auto"/>
            <w:vAlign w:val="center"/>
          </w:tcPr>
          <w:p w14:paraId="60948A4A" w14:textId="7FC16E68" w:rsidR="00C07F60" w:rsidRPr="00D94AE4" w:rsidRDefault="00C07F60" w:rsidP="00C81F04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0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125E6613" w14:textId="77777777" w:rsidR="000C6299" w:rsidRPr="00D94AE4" w:rsidRDefault="00EB2883" w:rsidP="002F016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Sábado 01 de Abril</w:t>
            </w:r>
          </w:p>
          <w:p w14:paraId="3D8A236E" w14:textId="70B95E2A" w:rsidR="00C07F60" w:rsidRPr="00D94AE4" w:rsidRDefault="00EB2883" w:rsidP="002F016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0:00-12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777E1809" w14:textId="615A7F91" w:rsidR="00C07F60" w:rsidRPr="00D94AE4" w:rsidRDefault="00C07F60" w:rsidP="00C07F60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Clase inaugural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B6D12BF" w14:textId="725E90DD" w:rsidR="00C07F60" w:rsidRPr="00D94AE4" w:rsidRDefault="00C07F60" w:rsidP="00C81F04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 xml:space="preserve">Bienvenida a los alumnos. Revisión de programa del curso. </w:t>
            </w:r>
            <w:r w:rsidR="003E5499" w:rsidRPr="00D94AE4">
              <w:rPr>
                <w:rFonts w:ascii="Calibri" w:hAnsi="Calibri" w:cs="Calibri"/>
              </w:rPr>
              <w:t>Habilitación de r</w:t>
            </w:r>
            <w:r w:rsidRPr="00D94AE4">
              <w:rPr>
                <w:rFonts w:ascii="Calibri" w:hAnsi="Calibri" w:cs="Calibri"/>
              </w:rPr>
              <w:t>ecursos de aprendizaje y comunicación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364EE37D" w14:textId="49273C7B" w:rsidR="003E5499" w:rsidRPr="00D94AE4" w:rsidRDefault="003E5499" w:rsidP="003E5499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 Matus</w:t>
            </w:r>
          </w:p>
          <w:p w14:paraId="6274FE6E" w14:textId="0B79F2C7" w:rsidR="00C07F60" w:rsidRPr="00D94AE4" w:rsidRDefault="003E5499" w:rsidP="003E5499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C81F04" w:rsidRPr="00D94AE4" w14:paraId="3CB26384" w14:textId="77777777" w:rsidTr="00351FE8">
        <w:tc>
          <w:tcPr>
            <w:tcW w:w="821" w:type="dxa"/>
            <w:shd w:val="clear" w:color="auto" w:fill="auto"/>
            <w:vAlign w:val="center"/>
          </w:tcPr>
          <w:p w14:paraId="2CCA0FEB" w14:textId="4F8162FF" w:rsidR="00C81F04" w:rsidRPr="00D94AE4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667D2B5F" w14:textId="77777777" w:rsidR="000C6299" w:rsidRPr="00D94AE4" w:rsidRDefault="000C6299" w:rsidP="00423555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04 de Abril</w:t>
            </w:r>
          </w:p>
          <w:p w14:paraId="2FE8CE52" w14:textId="270E3111" w:rsidR="00423555" w:rsidRPr="00D94AE4" w:rsidRDefault="000C6299" w:rsidP="00423555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113FED1E" w14:textId="2A8395CD" w:rsidR="00C81F04" w:rsidRPr="00D94AE4" w:rsidRDefault="00C81F04" w:rsidP="00C81F04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Programación con R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08B558C" w14:textId="5BD6B4DE" w:rsidR="00C81F04" w:rsidRPr="00D94AE4" w:rsidRDefault="003E5499" w:rsidP="00C81F04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Escribe códigos de programación con R, elabora y manipula objetos</w:t>
            </w:r>
            <w:r w:rsidR="00EC77BB" w:rsidRPr="00D94AE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4C5D91E2" w14:textId="7C5F70FA" w:rsidR="00C81F04" w:rsidRPr="00D94AE4" w:rsidRDefault="00C81F04" w:rsidP="00234321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</w:tc>
      </w:tr>
      <w:tr w:rsidR="002A4E4E" w:rsidRPr="00D94AE4" w14:paraId="24805D1A" w14:textId="77777777" w:rsidTr="00351FE8">
        <w:tc>
          <w:tcPr>
            <w:tcW w:w="821" w:type="dxa"/>
            <w:shd w:val="clear" w:color="auto" w:fill="auto"/>
            <w:vAlign w:val="center"/>
          </w:tcPr>
          <w:p w14:paraId="22A0A5AF" w14:textId="2337E242" w:rsidR="002A4E4E" w:rsidRPr="00D94AE4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278C079E" w14:textId="77777777" w:rsidR="000A4505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11 de Abril</w:t>
            </w:r>
          </w:p>
          <w:p w14:paraId="247E8875" w14:textId="58A40621" w:rsidR="002A4E4E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2545B271" w14:textId="70BDAC28" w:rsidR="002A4E4E" w:rsidRPr="00D94AE4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610EFEC9" w14:textId="757BAA6F" w:rsidR="002A4E4E" w:rsidRPr="00D94AE4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 xml:space="preserve">Clasifica datos y variables aleatorias </w:t>
            </w:r>
            <w:r w:rsidR="00EC77BB" w:rsidRPr="00D94AE4">
              <w:rPr>
                <w:rFonts w:ascii="Calibri" w:hAnsi="Calibri" w:cs="Calibri"/>
              </w:rPr>
              <w:t>cuantitativas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17514993" w14:textId="154A5D39" w:rsidR="002A4E4E" w:rsidRPr="00D94AE4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2A4E4E" w:rsidRPr="00D94AE4" w14:paraId="1612482B" w14:textId="77777777" w:rsidTr="00351FE8">
        <w:tc>
          <w:tcPr>
            <w:tcW w:w="821" w:type="dxa"/>
            <w:shd w:val="clear" w:color="auto" w:fill="auto"/>
            <w:vAlign w:val="center"/>
          </w:tcPr>
          <w:p w14:paraId="6DA8D519" w14:textId="619AE6D2" w:rsidR="002A4E4E" w:rsidRPr="00D94AE4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053CBF1E" w14:textId="77777777" w:rsidR="000A4505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Sábado 15 de Abril</w:t>
            </w:r>
          </w:p>
          <w:p w14:paraId="01041A4B" w14:textId="04853487" w:rsidR="002A4E4E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0:00-12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15716C9E" w14:textId="60E7036F" w:rsidR="002A4E4E" w:rsidRPr="00D94AE4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B6093CF" w14:textId="4107A1D6" w:rsidR="002A4E4E" w:rsidRPr="00D94AE4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Clasifica datos y variables aleatorias categóricas</w:t>
            </w:r>
            <w:r w:rsidR="00EC77BB" w:rsidRPr="00D94AE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03134A33" w14:textId="577473DC" w:rsidR="002A4E4E" w:rsidRPr="00D94AE4" w:rsidRDefault="00992756" w:rsidP="00992756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 xml:space="preserve">José Gallardo </w:t>
            </w:r>
          </w:p>
        </w:tc>
      </w:tr>
      <w:tr w:rsidR="002A4E4E" w:rsidRPr="00D94AE4" w14:paraId="22BAF507" w14:textId="77777777" w:rsidTr="00351FE8">
        <w:tc>
          <w:tcPr>
            <w:tcW w:w="821" w:type="dxa"/>
            <w:shd w:val="clear" w:color="auto" w:fill="auto"/>
            <w:vAlign w:val="center"/>
          </w:tcPr>
          <w:p w14:paraId="6B8079F8" w14:textId="58548171" w:rsidR="002A4E4E" w:rsidRPr="00D94AE4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3D62D3C8" w14:textId="77777777" w:rsidR="000A4505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Sábado 15 de Abril</w:t>
            </w:r>
          </w:p>
          <w:p w14:paraId="774B7225" w14:textId="00CC6C49" w:rsidR="002A4E4E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2:15-14:3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2466F62C" w14:textId="3ACF5C98" w:rsidR="002A4E4E" w:rsidRPr="00D94AE4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 xml:space="preserve">Análisis exploratorio de datos 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CFEABDC" w14:textId="24466C05" w:rsidR="002A4E4E" w:rsidRPr="00D94AE4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Visualiza y explora datos con ggplot2</w:t>
            </w:r>
            <w:r w:rsidR="00EC77BB" w:rsidRPr="00D94AE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113E166" w14:textId="298D9EC2" w:rsidR="002A4E4E" w:rsidRPr="00D94AE4" w:rsidRDefault="00992756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2A4E4E" w:rsidRPr="00D94AE4" w14:paraId="5643FC15" w14:textId="77777777" w:rsidTr="00351FE8">
        <w:tc>
          <w:tcPr>
            <w:tcW w:w="821" w:type="dxa"/>
            <w:shd w:val="clear" w:color="auto" w:fill="auto"/>
            <w:vAlign w:val="center"/>
          </w:tcPr>
          <w:p w14:paraId="5E116E38" w14:textId="3CF6B5C6" w:rsidR="002A4E4E" w:rsidRPr="00D94AE4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11F4D0D1" w14:textId="77777777" w:rsidR="000A4505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18 de Abril</w:t>
            </w:r>
          </w:p>
          <w:p w14:paraId="5DBE4BB5" w14:textId="22898D0C" w:rsidR="002A4E4E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686B5823" w14:textId="5E778E41" w:rsidR="002A4E4E" w:rsidRPr="00D94AE4" w:rsidRDefault="002A4E4E" w:rsidP="002A4E4E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 xml:space="preserve">Análisis exploratorio de datos 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9211A71" w14:textId="345CA2B5" w:rsidR="002A4E4E" w:rsidRPr="00D94AE4" w:rsidRDefault="008870C2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nipula y explora datos con dplyr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06005831" w14:textId="6755C4ED" w:rsidR="002A4E4E" w:rsidRPr="00D94AE4" w:rsidRDefault="002A4E4E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</w:tc>
      </w:tr>
      <w:tr w:rsidR="002A4E4E" w:rsidRPr="00D94AE4" w14:paraId="17FF8B31" w14:textId="77777777" w:rsidTr="00351FE8">
        <w:tc>
          <w:tcPr>
            <w:tcW w:w="821" w:type="dxa"/>
            <w:shd w:val="clear" w:color="auto" w:fill="auto"/>
            <w:vAlign w:val="center"/>
          </w:tcPr>
          <w:p w14:paraId="3860C35B" w14:textId="5FA85215" w:rsidR="002A4E4E" w:rsidRPr="00D94AE4" w:rsidRDefault="002A4E4E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6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6711E898" w14:textId="77777777" w:rsidR="000A4505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25 de Abril</w:t>
            </w:r>
          </w:p>
          <w:p w14:paraId="139C4AED" w14:textId="720FE6B0" w:rsidR="002A4E4E" w:rsidRPr="00D94AE4" w:rsidRDefault="000A4505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6DF3300D" w14:textId="313F0979" w:rsidR="002A4E4E" w:rsidRPr="00D94AE4" w:rsidRDefault="002A4E4E" w:rsidP="002A4E4E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1C63FA4" w14:textId="71273E67" w:rsidR="002A4E4E" w:rsidRPr="00D94AE4" w:rsidRDefault="008870C2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Apl</w:t>
            </w:r>
            <w:r w:rsidR="003840A3" w:rsidRPr="00D94AE4">
              <w:rPr>
                <w:rFonts w:ascii="Calibri" w:hAnsi="Calibri" w:cs="Calibri"/>
              </w:rPr>
              <w:t>i</w:t>
            </w:r>
            <w:r w:rsidRPr="00D94AE4">
              <w:rPr>
                <w:rFonts w:ascii="Calibri" w:hAnsi="Calibri" w:cs="Calibri"/>
              </w:rPr>
              <w:t>ca técnicas avanzadas de visualización, manipulación y exploración de datos con ggplot2 y dplyr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3D84500B" w14:textId="5471942D" w:rsidR="002A4E4E" w:rsidRPr="00D94AE4" w:rsidRDefault="00234321" w:rsidP="002A4E4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2C07228C" w14:textId="77777777" w:rsidTr="00351FE8">
        <w:tc>
          <w:tcPr>
            <w:tcW w:w="821" w:type="dxa"/>
            <w:shd w:val="clear" w:color="auto" w:fill="auto"/>
            <w:vAlign w:val="center"/>
          </w:tcPr>
          <w:p w14:paraId="418B9E6F" w14:textId="5761D1B5" w:rsidR="00351FE8" w:rsidRPr="00D94AE4" w:rsidRDefault="00351FE8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7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67E3DAB7" w14:textId="77777777" w:rsidR="00351FE8" w:rsidRPr="00D94AE4" w:rsidRDefault="00351FE8" w:rsidP="002A4E4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Sábado 29 de Abril</w:t>
            </w:r>
          </w:p>
          <w:p w14:paraId="3F70CE35" w14:textId="2B4A7BB1" w:rsidR="00351FE8" w:rsidRPr="00D94AE4" w:rsidRDefault="00351FE8" w:rsidP="006725A2">
            <w:pPr>
              <w:jc w:val="center"/>
              <w:rPr>
                <w:rFonts w:ascii="Calibri" w:hAnsi="Calibri" w:cs="Calibri"/>
                <w:b/>
                <w:highlight w:val="green"/>
              </w:rPr>
            </w:pPr>
            <w:r w:rsidRPr="00D94AE4">
              <w:rPr>
                <w:rFonts w:ascii="Calibri" w:hAnsi="Calibri" w:cs="Calibri"/>
                <w:b/>
              </w:rPr>
              <w:t>10:00-12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65A3AD87" w14:textId="32585066" w:rsidR="00351FE8" w:rsidRPr="00D94AE4" w:rsidRDefault="00351FE8" w:rsidP="006725A2">
            <w:pPr>
              <w:jc w:val="center"/>
              <w:rPr>
                <w:rFonts w:ascii="Calibri" w:hAnsi="Calibri" w:cs="Calibri"/>
                <w:b/>
                <w:color w:val="000000" w:themeColor="text1"/>
              </w:rPr>
            </w:pPr>
            <w:r w:rsidRPr="00D94AE4"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BCD6A92" w14:textId="2DB35C98" w:rsidR="00351FE8" w:rsidRPr="00D94AE4" w:rsidRDefault="00351FE8" w:rsidP="006725A2">
            <w:pPr>
              <w:spacing w:after="200" w:line="276" w:lineRule="auto"/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</w:rPr>
              <w:t>Genera reportes dinámicos usando R-markdown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327E22BB" w14:textId="77777777" w:rsidR="00351FE8" w:rsidRPr="00D94AE4" w:rsidRDefault="00351FE8" w:rsidP="006725A2">
            <w:pPr>
              <w:jc w:val="center"/>
              <w:rPr>
                <w:rFonts w:ascii="Calibri" w:hAnsi="Calibri" w:cs="Calibri"/>
                <w:highlight w:val="green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</w:tc>
      </w:tr>
      <w:tr w:rsidR="00351FE8" w:rsidRPr="00D94AE4" w14:paraId="3A2807D1" w14:textId="77777777" w:rsidTr="00351FE8">
        <w:tc>
          <w:tcPr>
            <w:tcW w:w="821" w:type="dxa"/>
            <w:shd w:val="clear" w:color="auto" w:fill="auto"/>
            <w:vAlign w:val="center"/>
          </w:tcPr>
          <w:p w14:paraId="2FCB8311" w14:textId="5EB7040A" w:rsidR="00351FE8" w:rsidRPr="00C26AF9" w:rsidRDefault="00351FE8" w:rsidP="002A4E4E">
            <w:pPr>
              <w:jc w:val="center"/>
              <w:rPr>
                <w:rFonts w:ascii="Calibri" w:hAnsi="Calibri" w:cs="Calibri"/>
                <w:b/>
              </w:rPr>
            </w:pPr>
            <w:r w:rsidRPr="00C26AF9">
              <w:rPr>
                <w:rFonts w:ascii="Calibri" w:hAnsi="Calibri" w:cs="Calibri"/>
                <w:b/>
              </w:rPr>
              <w:t>8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0FB02C57" w14:textId="77777777" w:rsidR="00351FE8" w:rsidRPr="00C26AF9" w:rsidRDefault="00351FE8" w:rsidP="0095737D">
            <w:pPr>
              <w:jc w:val="center"/>
              <w:rPr>
                <w:rFonts w:ascii="Calibri" w:hAnsi="Calibri" w:cs="Calibri"/>
                <w:b/>
              </w:rPr>
            </w:pPr>
            <w:r w:rsidRPr="00C26AF9">
              <w:rPr>
                <w:rFonts w:ascii="Calibri" w:hAnsi="Calibri" w:cs="Calibri"/>
                <w:b/>
              </w:rPr>
              <w:t>Sábado 29 de Abril</w:t>
            </w:r>
          </w:p>
          <w:p w14:paraId="2D6FE2CB" w14:textId="74A1BE53" w:rsidR="00351FE8" w:rsidRPr="00C26AF9" w:rsidRDefault="00351FE8" w:rsidP="002A4E4E">
            <w:pPr>
              <w:jc w:val="center"/>
              <w:rPr>
                <w:rFonts w:ascii="Calibri" w:hAnsi="Calibri" w:cs="Calibri"/>
                <w:b/>
              </w:rPr>
            </w:pPr>
            <w:r w:rsidRPr="00C26AF9">
              <w:rPr>
                <w:rFonts w:ascii="Calibri" w:hAnsi="Calibri" w:cs="Calibri"/>
                <w:b/>
              </w:rPr>
              <w:t>12:15-14:3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385C4164" w14:textId="151077FB" w:rsidR="00351FE8" w:rsidRPr="00C26AF9" w:rsidRDefault="00351FE8" w:rsidP="002A4E4E">
            <w:pPr>
              <w:jc w:val="center"/>
              <w:rPr>
                <w:rFonts w:ascii="Calibri" w:hAnsi="Calibri" w:cs="Calibri"/>
              </w:rPr>
            </w:pPr>
            <w:r w:rsidRPr="00C26AF9">
              <w:rPr>
                <w:rFonts w:ascii="Calibri" w:hAnsi="Calibri" w:cs="Calibri"/>
              </w:rPr>
              <w:t xml:space="preserve">Inteligencia artificial, </w:t>
            </w:r>
            <w:r w:rsidR="00D94AE4" w:rsidRPr="00C26AF9">
              <w:rPr>
                <w:rFonts w:ascii="Calibri" w:hAnsi="Calibri" w:cs="Calibri"/>
              </w:rPr>
              <w:t xml:space="preserve">algoritmo </w:t>
            </w:r>
            <w:r w:rsidRPr="00C26AF9">
              <w:rPr>
                <w:rFonts w:ascii="Calibri" w:hAnsi="Calibri" w:cs="Calibri"/>
              </w:rPr>
              <w:t>GPT y ciencia de datos.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46456348" w14:textId="4A9E70DD" w:rsidR="00351FE8" w:rsidRPr="00C26AF9" w:rsidRDefault="00351FE8" w:rsidP="002A4E4E">
            <w:pPr>
              <w:jc w:val="center"/>
              <w:rPr>
                <w:rFonts w:ascii="Calibri" w:hAnsi="Calibri" w:cs="Calibri"/>
              </w:rPr>
            </w:pPr>
            <w:r w:rsidRPr="00C26AF9">
              <w:rPr>
                <w:rFonts w:ascii="Calibri" w:hAnsi="Calibri" w:cs="Calibri"/>
              </w:rPr>
              <w:t xml:space="preserve">Utiliza herramientas de inteligencia artificial como asistente personal para la creación de códigos de programación. 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6EFEA5B5" w14:textId="096D10AC" w:rsidR="00351FE8" w:rsidRPr="00C26AF9" w:rsidRDefault="00351FE8" w:rsidP="002A4E4E">
            <w:pPr>
              <w:jc w:val="center"/>
              <w:rPr>
                <w:rFonts w:ascii="Calibri" w:hAnsi="Calibri" w:cs="Calibri"/>
              </w:rPr>
            </w:pPr>
            <w:r w:rsidRPr="00C26AF9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4E985F65" w14:textId="77777777" w:rsidTr="00351FE8">
        <w:tc>
          <w:tcPr>
            <w:tcW w:w="821" w:type="dxa"/>
            <w:shd w:val="clear" w:color="auto" w:fill="auto"/>
            <w:vAlign w:val="center"/>
          </w:tcPr>
          <w:p w14:paraId="509CA38D" w14:textId="0387F796" w:rsidR="00351FE8" w:rsidRPr="00D94AE4" w:rsidRDefault="00351FE8" w:rsidP="0095737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9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755F53B5" w14:textId="77777777" w:rsidR="00351FE8" w:rsidRPr="00D94AE4" w:rsidRDefault="00351FE8" w:rsidP="0095737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02 de Mayo</w:t>
            </w:r>
          </w:p>
          <w:p w14:paraId="243B3FFE" w14:textId="651B2F47" w:rsidR="00351FE8" w:rsidRPr="00D94AE4" w:rsidRDefault="00351FE8" w:rsidP="0095737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1012AD6C" w14:textId="058FDAE3" w:rsidR="00351FE8" w:rsidRPr="00D94AE4" w:rsidRDefault="00351FE8" w:rsidP="0095737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Git y control de versione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793B9EA" w14:textId="204EEA36" w:rsidR="00351FE8" w:rsidRPr="00D94AE4" w:rsidRDefault="00351FE8" w:rsidP="0095737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Crea repositorio Github para el control de versiones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395009E5" w14:textId="50178245" w:rsidR="00351FE8" w:rsidRPr="00D94AE4" w:rsidRDefault="00351FE8" w:rsidP="0095737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</w:tc>
      </w:tr>
      <w:tr w:rsidR="00351FE8" w:rsidRPr="00D94AE4" w14:paraId="1082193D" w14:textId="77777777" w:rsidTr="00351FE8">
        <w:tc>
          <w:tcPr>
            <w:tcW w:w="821" w:type="dxa"/>
            <w:shd w:val="clear" w:color="auto" w:fill="auto"/>
            <w:vAlign w:val="center"/>
          </w:tcPr>
          <w:p w14:paraId="57898177" w14:textId="092E6140" w:rsidR="00351FE8" w:rsidRPr="00D94AE4" w:rsidRDefault="00351FE8" w:rsidP="0095737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0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76854EA8" w14:textId="77777777" w:rsidR="00351FE8" w:rsidRPr="00D94AE4" w:rsidRDefault="00351FE8" w:rsidP="0095737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09 de Mayo</w:t>
            </w:r>
          </w:p>
          <w:p w14:paraId="5138A0C0" w14:textId="73277033" w:rsidR="00351FE8" w:rsidRPr="00D94AE4" w:rsidRDefault="00351FE8" w:rsidP="0095737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047BBC85" w14:textId="1ECEC1B0" w:rsidR="00351FE8" w:rsidRPr="00D94AE4" w:rsidRDefault="00351FE8" w:rsidP="0095737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9FBFAD5" w14:textId="610818E4" w:rsidR="00351FE8" w:rsidRPr="00D94AE4" w:rsidRDefault="00351FE8" w:rsidP="00D2183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Importa datos propios y realiza planteamiento del problema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90BBB34" w14:textId="77777777" w:rsidR="00351FE8" w:rsidRPr="00D94AE4" w:rsidRDefault="00351FE8" w:rsidP="00D2183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  <w:p w14:paraId="72D27FEA" w14:textId="27069044" w:rsidR="00351FE8" w:rsidRPr="00D94AE4" w:rsidRDefault="00351FE8" w:rsidP="00D2183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 xml:space="preserve">María Angélica Rueda </w:t>
            </w:r>
          </w:p>
        </w:tc>
      </w:tr>
      <w:tr w:rsidR="00351FE8" w:rsidRPr="00D94AE4" w14:paraId="4C501F0D" w14:textId="77777777" w:rsidTr="00351FE8">
        <w:tc>
          <w:tcPr>
            <w:tcW w:w="821" w:type="dxa"/>
            <w:shd w:val="clear" w:color="auto" w:fill="auto"/>
            <w:vAlign w:val="center"/>
          </w:tcPr>
          <w:p w14:paraId="271353F6" w14:textId="53559C41" w:rsidR="00351FE8" w:rsidRPr="00D94AE4" w:rsidRDefault="00351FE8" w:rsidP="0095737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1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17A7B2B4" w14:textId="77777777" w:rsidR="00351FE8" w:rsidRPr="00D94AE4" w:rsidRDefault="00351FE8" w:rsidP="00D2183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 xml:space="preserve"> Sábado 13 de Mayo</w:t>
            </w:r>
          </w:p>
          <w:p w14:paraId="37D66192" w14:textId="177F6209" w:rsidR="00351FE8" w:rsidRPr="00D94AE4" w:rsidRDefault="00351FE8" w:rsidP="0095737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0:00-12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3669F961" w14:textId="4552CED5" w:rsidR="00351FE8" w:rsidRPr="00D94AE4" w:rsidRDefault="00351FE8" w:rsidP="0095737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A90C1D4" w14:textId="21F0531D" w:rsidR="00351FE8" w:rsidRPr="00D94AE4" w:rsidRDefault="00351FE8" w:rsidP="0095737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Realiza análisis exploratorio con ggplot2 y dplyr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62340EB2" w14:textId="77777777" w:rsidR="00351FE8" w:rsidRPr="00D94AE4" w:rsidRDefault="00351FE8" w:rsidP="00D2183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  <w:p w14:paraId="3E688F59" w14:textId="0224A978" w:rsidR="00351FE8" w:rsidRPr="00D94AE4" w:rsidRDefault="00351FE8" w:rsidP="00D2183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5C74A437" w14:textId="77777777" w:rsidTr="00351FE8">
        <w:tc>
          <w:tcPr>
            <w:tcW w:w="821" w:type="dxa"/>
            <w:shd w:val="clear" w:color="auto" w:fill="auto"/>
            <w:vAlign w:val="center"/>
          </w:tcPr>
          <w:p w14:paraId="38C407C5" w14:textId="165858CF" w:rsidR="00351FE8" w:rsidRPr="00D94AE4" w:rsidRDefault="00351FE8" w:rsidP="00D2183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2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208F48E4" w14:textId="77777777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Sábado 13 de Mayo</w:t>
            </w:r>
          </w:p>
          <w:p w14:paraId="4717104F" w14:textId="33EC0C26" w:rsidR="00351FE8" w:rsidRPr="00D94AE4" w:rsidRDefault="00351FE8" w:rsidP="00D2183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2:15-14:3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5AD97453" w14:textId="40DC4022" w:rsidR="00351FE8" w:rsidRPr="00D94AE4" w:rsidRDefault="00351FE8" w:rsidP="00D2183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20A0EF0D" w14:textId="42E25475" w:rsidR="00351FE8" w:rsidRPr="00D94AE4" w:rsidRDefault="00351FE8" w:rsidP="00D2183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Realiza análisis exploratorio con ggplot2 y dplyr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5AF33A3F" w14:textId="77777777" w:rsidR="00351FE8" w:rsidRPr="00D94AE4" w:rsidRDefault="00351FE8" w:rsidP="00D2183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  <w:p w14:paraId="58FF7D3E" w14:textId="400E5C34" w:rsidR="00351FE8" w:rsidRPr="00D94AE4" w:rsidRDefault="00351FE8" w:rsidP="00D2183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5E8B58EA" w14:textId="77777777" w:rsidTr="00351FE8">
        <w:tc>
          <w:tcPr>
            <w:tcW w:w="821" w:type="dxa"/>
            <w:shd w:val="clear" w:color="auto" w:fill="auto"/>
            <w:vAlign w:val="center"/>
          </w:tcPr>
          <w:p w14:paraId="01CCB304" w14:textId="2DFA2A70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3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2E735997" w14:textId="77777777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16 de Mayo</w:t>
            </w:r>
          </w:p>
          <w:p w14:paraId="00773444" w14:textId="1A40BAF1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781CD12B" w14:textId="70CB3571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04914EDE" w14:textId="367EC4C5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Realiza análisis exploratorio con ggplot2 y dplyr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384F8F83" w14:textId="77777777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  <w:p w14:paraId="558B5D69" w14:textId="5F41552D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2BEEE1E4" w14:textId="77777777" w:rsidTr="00351FE8">
        <w:tc>
          <w:tcPr>
            <w:tcW w:w="821" w:type="dxa"/>
            <w:shd w:val="clear" w:color="auto" w:fill="auto"/>
            <w:vAlign w:val="center"/>
          </w:tcPr>
          <w:p w14:paraId="5C70F032" w14:textId="39262ACA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4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6B64B210" w14:textId="77777777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Sábado 20 de Mayo</w:t>
            </w:r>
          </w:p>
          <w:p w14:paraId="007970B5" w14:textId="11101018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lastRenderedPageBreak/>
              <w:t>10:00-12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770555D5" w14:textId="4A74B303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lastRenderedPageBreak/>
              <w:t xml:space="preserve">Trabajo personal de análisis de </w:t>
            </w:r>
            <w:r w:rsidRPr="00D94AE4">
              <w:rPr>
                <w:rFonts w:ascii="Calibri" w:hAnsi="Calibri" w:cs="Calibri"/>
              </w:rPr>
              <w:lastRenderedPageBreak/>
              <w:t>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22BAB308" w14:textId="3303D390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lastRenderedPageBreak/>
              <w:t>Genera reporte dinámico de sus datos usando R-markdown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34D80BDD" w14:textId="77777777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  <w:p w14:paraId="6F730E0C" w14:textId="5F4BDAE0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445D19D6" w14:textId="77777777" w:rsidTr="00351FE8">
        <w:tc>
          <w:tcPr>
            <w:tcW w:w="821" w:type="dxa"/>
            <w:shd w:val="clear" w:color="auto" w:fill="auto"/>
            <w:vAlign w:val="center"/>
          </w:tcPr>
          <w:p w14:paraId="2B491401" w14:textId="08446A84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lastRenderedPageBreak/>
              <w:t>15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0C867DE9" w14:textId="77777777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Sábado 20 de Mayo</w:t>
            </w:r>
          </w:p>
          <w:p w14:paraId="2D914148" w14:textId="1E98FBE2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2:15-14:3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593C0433" w14:textId="77777777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Introducción</w:t>
            </w:r>
          </w:p>
          <w:p w14:paraId="3882359B" w14:textId="6E7A05D8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Pruebas de hipótesi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64F5BF7" w14:textId="4528CA67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Aplica pruebas estadísticas de comparación de medias y pruebas de correlación paramétrica.</w:t>
            </w:r>
          </w:p>
        </w:tc>
        <w:tc>
          <w:tcPr>
            <w:tcW w:w="2353" w:type="dxa"/>
            <w:shd w:val="clear" w:color="auto" w:fill="auto"/>
          </w:tcPr>
          <w:p w14:paraId="450E8F29" w14:textId="77777777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</w:p>
          <w:p w14:paraId="5D87F8B5" w14:textId="5A96F21B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</w:tc>
      </w:tr>
      <w:tr w:rsidR="00351FE8" w:rsidRPr="00D94AE4" w14:paraId="1E1AB107" w14:textId="77777777" w:rsidTr="00351FE8">
        <w:tc>
          <w:tcPr>
            <w:tcW w:w="821" w:type="dxa"/>
            <w:shd w:val="clear" w:color="auto" w:fill="auto"/>
            <w:vAlign w:val="center"/>
          </w:tcPr>
          <w:p w14:paraId="42B4F7AA" w14:textId="43B70958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6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241BFB9E" w14:textId="77777777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23 de Mayo</w:t>
            </w:r>
          </w:p>
          <w:p w14:paraId="338E1531" w14:textId="609098DD" w:rsidR="00351FE8" w:rsidRPr="00D94AE4" w:rsidRDefault="00351FE8" w:rsidP="00A8165B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</w:tcPr>
          <w:p w14:paraId="6CCFC9DF" w14:textId="05D9DECE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Análisis de varianza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A805E61" w14:textId="2BE4539D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Realiza análisis de varianza.</w:t>
            </w:r>
          </w:p>
        </w:tc>
        <w:tc>
          <w:tcPr>
            <w:tcW w:w="2353" w:type="dxa"/>
            <w:shd w:val="clear" w:color="auto" w:fill="auto"/>
          </w:tcPr>
          <w:p w14:paraId="7DA5C4C8" w14:textId="77777777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</w:p>
          <w:p w14:paraId="29B19E82" w14:textId="5B7B152E" w:rsidR="00351FE8" w:rsidRPr="00D94AE4" w:rsidRDefault="00351FE8" w:rsidP="00A8165B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</w:tc>
      </w:tr>
      <w:tr w:rsidR="00351FE8" w:rsidRPr="00D94AE4" w14:paraId="66A0184A" w14:textId="77777777" w:rsidTr="00351FE8">
        <w:tc>
          <w:tcPr>
            <w:tcW w:w="821" w:type="dxa"/>
            <w:shd w:val="clear" w:color="auto" w:fill="auto"/>
            <w:vAlign w:val="center"/>
          </w:tcPr>
          <w:p w14:paraId="01C61014" w14:textId="5FEE4211" w:rsidR="00351FE8" w:rsidRPr="00D94AE4" w:rsidRDefault="00351FE8" w:rsidP="0034616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7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4AAF86A1" w14:textId="77777777" w:rsidR="00351FE8" w:rsidRPr="00D94AE4" w:rsidRDefault="00351FE8" w:rsidP="0034616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30 de Mayo</w:t>
            </w:r>
          </w:p>
          <w:p w14:paraId="26637A6D" w14:textId="4ACCA34F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515C730D" w14:textId="1028AB0A" w:rsidR="00351FE8" w:rsidRPr="00D94AE4" w:rsidRDefault="00351FE8" w:rsidP="0034616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Análisis de varianza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62B6A731" w14:textId="69BDAFB3" w:rsidR="00351FE8" w:rsidRPr="00D94AE4" w:rsidRDefault="00351FE8" w:rsidP="0034616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 xml:space="preserve">Evalúa supuestos mediante análisis de residuales. Realiza comparaciones </w:t>
            </w:r>
            <w:r w:rsidRPr="00D94AE4">
              <w:rPr>
                <w:rFonts w:ascii="Calibri" w:hAnsi="Calibri" w:cs="Calibri"/>
                <w:i/>
              </w:rPr>
              <w:t>a posteriori</w:t>
            </w:r>
            <w:r w:rsidRPr="00D94AE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1438EB1B" w14:textId="6A715BA8" w:rsidR="00351FE8" w:rsidRPr="00D94AE4" w:rsidRDefault="00351FE8" w:rsidP="0034616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3B824105" w14:textId="77777777" w:rsidTr="00351FE8">
        <w:tc>
          <w:tcPr>
            <w:tcW w:w="821" w:type="dxa"/>
            <w:shd w:val="clear" w:color="auto" w:fill="auto"/>
            <w:vAlign w:val="center"/>
          </w:tcPr>
          <w:p w14:paraId="26D0B28A" w14:textId="526982DB" w:rsidR="00351FE8" w:rsidRPr="00D94AE4" w:rsidRDefault="00351FE8" w:rsidP="0034616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07090428" w14:textId="77777777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Sábado 03 de Junio</w:t>
            </w:r>
          </w:p>
          <w:p w14:paraId="2F5E21F0" w14:textId="7FF127A7" w:rsidR="00351FE8" w:rsidRPr="00D94AE4" w:rsidRDefault="00351FE8" w:rsidP="0034616D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0:00-12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4948CACE" w14:textId="33B96C8F" w:rsidR="00351FE8" w:rsidRPr="00D94AE4" w:rsidRDefault="00351FE8" w:rsidP="0034616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Pruebas de hipótesis no paramétrica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089919C8" w14:textId="1FE86BAC" w:rsidR="00351FE8" w:rsidRPr="00D94AE4" w:rsidRDefault="00351FE8" w:rsidP="0034616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Aplica pruebas no paramétricas de correlación y asociación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47EB212" w14:textId="2B00BFFC" w:rsidR="00351FE8" w:rsidRPr="00D94AE4" w:rsidRDefault="00351FE8" w:rsidP="0034616D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</w:tc>
      </w:tr>
      <w:tr w:rsidR="00351FE8" w:rsidRPr="00D94AE4" w14:paraId="6A1081DC" w14:textId="77777777" w:rsidTr="00351FE8">
        <w:tc>
          <w:tcPr>
            <w:tcW w:w="821" w:type="dxa"/>
            <w:shd w:val="clear" w:color="auto" w:fill="auto"/>
            <w:vAlign w:val="center"/>
          </w:tcPr>
          <w:p w14:paraId="113E13A6" w14:textId="34CDEEFD" w:rsidR="00351FE8" w:rsidRPr="00F90629" w:rsidRDefault="00351FE8" w:rsidP="0034616D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19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32C5F80A" w14:textId="77777777" w:rsidR="00351FE8" w:rsidRPr="00F90629" w:rsidRDefault="00351FE8" w:rsidP="0034616D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Sábado 03 de Junio</w:t>
            </w:r>
          </w:p>
          <w:p w14:paraId="15847923" w14:textId="6FC96E19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12:15-14:30 PM</w:t>
            </w:r>
          </w:p>
        </w:tc>
        <w:tc>
          <w:tcPr>
            <w:tcW w:w="1997" w:type="dxa"/>
            <w:shd w:val="clear" w:color="auto" w:fill="auto"/>
          </w:tcPr>
          <w:p w14:paraId="1627DF2D" w14:textId="1ECDBC4C" w:rsidR="00351FE8" w:rsidRPr="00F90629" w:rsidRDefault="00351FE8" w:rsidP="0034616D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lang w:val="es-ES_tradnl"/>
              </w:rPr>
            </w:pPr>
            <w:r w:rsidRPr="00F90629">
              <w:rPr>
                <w:rFonts w:ascii="Calibri" w:hAnsi="Calibri" w:cs="Calibri"/>
              </w:rPr>
              <w:t>Introducción al modelamiento predictiv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2A98250" w14:textId="5C794EA4" w:rsidR="00351FE8" w:rsidRPr="00F90629" w:rsidRDefault="00002A5A" w:rsidP="0034616D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Ajusta</w:t>
            </w:r>
            <w:r w:rsidR="00351FE8" w:rsidRPr="00F90629">
              <w:rPr>
                <w:rFonts w:ascii="Calibri" w:hAnsi="Calibri" w:cs="Calibri"/>
              </w:rPr>
              <w:t xml:space="preserve"> modelos de regresión simple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0BF8FD0D" w14:textId="6591DA17" w:rsidR="00351FE8" w:rsidRPr="00F90629" w:rsidRDefault="00351FE8" w:rsidP="0034616D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José Gallardo</w:t>
            </w:r>
          </w:p>
        </w:tc>
      </w:tr>
      <w:tr w:rsidR="00351FE8" w:rsidRPr="00D94AE4" w14:paraId="478ECA8C" w14:textId="77777777" w:rsidTr="00351FE8">
        <w:tc>
          <w:tcPr>
            <w:tcW w:w="821" w:type="dxa"/>
            <w:shd w:val="clear" w:color="auto" w:fill="auto"/>
            <w:vAlign w:val="center"/>
          </w:tcPr>
          <w:p w14:paraId="6D2DFCA8" w14:textId="5B563B2C" w:rsidR="00351FE8" w:rsidRPr="00F90629" w:rsidRDefault="00351FE8" w:rsidP="0034616D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20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77AB5CDF" w14:textId="77777777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Martes 07 de Junio</w:t>
            </w:r>
          </w:p>
          <w:p w14:paraId="18429B1D" w14:textId="0416C1B7" w:rsidR="00351FE8" w:rsidRPr="00F90629" w:rsidRDefault="00351FE8" w:rsidP="0034616D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</w:tcPr>
          <w:p w14:paraId="4E457888" w14:textId="015DB003" w:rsidR="00351FE8" w:rsidRPr="00F90629" w:rsidRDefault="00351FE8" w:rsidP="0034616D">
            <w:pPr>
              <w:spacing w:line="276" w:lineRule="auto"/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F90629">
              <w:rPr>
                <w:rFonts w:ascii="Calibri" w:hAnsi="Calibri" w:cs="Calibri"/>
              </w:rPr>
              <w:t>Introducción al modelamiento predictiv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A2DE0CE" w14:textId="3126DF26" w:rsidR="00351FE8" w:rsidRPr="00F90629" w:rsidRDefault="00002A5A" w:rsidP="0034616D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Ajusta</w:t>
            </w:r>
            <w:r w:rsidR="00351FE8" w:rsidRPr="00F90629">
              <w:rPr>
                <w:rFonts w:ascii="Calibri" w:hAnsi="Calibri" w:cs="Calibri"/>
              </w:rPr>
              <w:t xml:space="preserve"> modelos de regresión lineal múltiple y evalua supuestos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2D163227" w14:textId="274B3A9E" w:rsidR="00351FE8" w:rsidRPr="00F90629" w:rsidRDefault="00351FE8" w:rsidP="0034616D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1AAF4074" w14:textId="77777777" w:rsidTr="00351FE8">
        <w:tc>
          <w:tcPr>
            <w:tcW w:w="821" w:type="dxa"/>
            <w:shd w:val="clear" w:color="auto" w:fill="auto"/>
            <w:vAlign w:val="center"/>
          </w:tcPr>
          <w:p w14:paraId="4BFD4888" w14:textId="1628E9F8" w:rsidR="00351FE8" w:rsidRPr="00F90629" w:rsidRDefault="00351FE8" w:rsidP="0034616D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21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6CBF6B6F" w14:textId="77777777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Martes 14 de junio</w:t>
            </w:r>
          </w:p>
          <w:p w14:paraId="4ED463EB" w14:textId="06897DA2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</w:tcPr>
          <w:p w14:paraId="450A1865" w14:textId="66478BDB" w:rsidR="00351FE8" w:rsidRPr="00F90629" w:rsidRDefault="00351FE8" w:rsidP="0034616D">
            <w:pPr>
              <w:spacing w:line="276" w:lineRule="auto"/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F90629">
              <w:rPr>
                <w:rFonts w:ascii="Calibri" w:hAnsi="Calibri" w:cs="Calibri"/>
              </w:rPr>
              <w:t>Introducción al modelamiento predictiv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2F56B55B" w14:textId="1EEC642D" w:rsidR="00351FE8" w:rsidRPr="00F90629" w:rsidRDefault="00351FE8" w:rsidP="0034616D">
            <w:pPr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F90629">
              <w:rPr>
                <w:rFonts w:ascii="Calibri" w:hAnsi="Calibri" w:cs="Calibri"/>
              </w:rPr>
              <w:t>Entrena y valida modelos de regresión lineal simple y multiple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2C7835A8" w14:textId="203D280C" w:rsidR="00351FE8" w:rsidRPr="00F90629" w:rsidRDefault="00351FE8" w:rsidP="0034616D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232AEDBC" w14:textId="77777777" w:rsidTr="00351FE8">
        <w:tc>
          <w:tcPr>
            <w:tcW w:w="821" w:type="dxa"/>
            <w:shd w:val="clear" w:color="auto" w:fill="auto"/>
            <w:vAlign w:val="center"/>
          </w:tcPr>
          <w:p w14:paraId="5048747C" w14:textId="3AA4808C" w:rsidR="00351FE8" w:rsidRPr="00F90629" w:rsidRDefault="00351FE8" w:rsidP="00B75C93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22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5CDA486D" w14:textId="77777777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Sábado 17 de junio</w:t>
            </w:r>
          </w:p>
          <w:p w14:paraId="06A9AACB" w14:textId="3D195A96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10:00-12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3609D6E2" w14:textId="2911B2FB" w:rsidR="00351FE8" w:rsidRPr="00F90629" w:rsidRDefault="00351FE8" w:rsidP="00B75C93">
            <w:pPr>
              <w:spacing w:line="276" w:lineRule="auto"/>
              <w:jc w:val="center"/>
              <w:rPr>
                <w:rFonts w:ascii="Calibri" w:hAnsi="Calibri" w:cs="Calibri"/>
                <w:b/>
                <w:bCs/>
                <w:lang w:val="es-ES_tradnl"/>
              </w:rPr>
            </w:pPr>
            <w:r w:rsidRPr="00F90629">
              <w:rPr>
                <w:rFonts w:ascii="Calibri" w:hAnsi="Calibri" w:cs="Calibri"/>
              </w:rPr>
              <w:t>Introducción al modelamiento predictiv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2856B3A" w14:textId="722E21F0" w:rsidR="00351FE8" w:rsidRPr="00F90629" w:rsidRDefault="00002A5A" w:rsidP="00B75C93">
            <w:pPr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F90629">
              <w:rPr>
                <w:rFonts w:ascii="Calibri" w:hAnsi="Calibri" w:cs="Calibri"/>
              </w:rPr>
              <w:t>Ajusta</w:t>
            </w:r>
            <w:r w:rsidR="00351FE8" w:rsidRPr="00F90629">
              <w:rPr>
                <w:rFonts w:ascii="Calibri" w:hAnsi="Calibri" w:cs="Calibri"/>
              </w:rPr>
              <w:t xml:space="preserve"> modelos de regresión logística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436F62B7" w14:textId="252DC60A" w:rsidR="00351FE8" w:rsidRPr="00F90629" w:rsidRDefault="00351FE8" w:rsidP="00B75C93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07D2ECA4" w14:textId="77777777" w:rsidTr="00351FE8">
        <w:tc>
          <w:tcPr>
            <w:tcW w:w="821" w:type="dxa"/>
            <w:shd w:val="clear" w:color="auto" w:fill="auto"/>
            <w:vAlign w:val="center"/>
          </w:tcPr>
          <w:p w14:paraId="7B31754A" w14:textId="53E45034" w:rsidR="00351FE8" w:rsidRPr="00F90629" w:rsidRDefault="00351FE8" w:rsidP="00B75C93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23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08654339" w14:textId="77777777" w:rsidR="00351FE8" w:rsidRPr="00F90629" w:rsidRDefault="00351FE8" w:rsidP="00B75C93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Sábado 17 de junio</w:t>
            </w:r>
          </w:p>
          <w:p w14:paraId="336DA439" w14:textId="2FD0994E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12:15-14:30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104200CB" w14:textId="35575883" w:rsidR="00351FE8" w:rsidRPr="00F90629" w:rsidRDefault="00351FE8" w:rsidP="00B75C93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Introducción al modelamiento predictiv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4F25164E" w14:textId="0BE3074C" w:rsidR="00351FE8" w:rsidRPr="00F90629" w:rsidRDefault="00351FE8" w:rsidP="00B75C93">
            <w:pPr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F90629">
              <w:rPr>
                <w:rFonts w:ascii="Calibri" w:hAnsi="Calibri" w:cs="Calibri"/>
              </w:rPr>
              <w:t>Entrena y valida modelos de regresión logística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5CD58EC4" w14:textId="6E4B0B26" w:rsidR="00351FE8" w:rsidRPr="00F90629" w:rsidRDefault="00351FE8" w:rsidP="00B75C93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63A6F72A" w14:textId="77777777" w:rsidTr="00351FE8">
        <w:tc>
          <w:tcPr>
            <w:tcW w:w="821" w:type="dxa"/>
            <w:shd w:val="clear" w:color="auto" w:fill="auto"/>
            <w:vAlign w:val="center"/>
          </w:tcPr>
          <w:p w14:paraId="41CD1796" w14:textId="78E5B075" w:rsidR="00351FE8" w:rsidRPr="00F90629" w:rsidRDefault="00351FE8" w:rsidP="00B75C93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24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48EF21C3" w14:textId="77777777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Martes 21 de junio</w:t>
            </w:r>
          </w:p>
          <w:p w14:paraId="740E9E52" w14:textId="18EF18AC" w:rsidR="00351FE8" w:rsidRPr="00F90629" w:rsidRDefault="00351FE8" w:rsidP="00B75C93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</w:tcPr>
          <w:p w14:paraId="6FDC9EE8" w14:textId="3FCE14A3" w:rsidR="00351FE8" w:rsidRPr="00F90629" w:rsidRDefault="00351FE8" w:rsidP="00B75C93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Introducción al modelamiento predictiv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DC91281" w14:textId="5EBDEDD0" w:rsidR="00351FE8" w:rsidRPr="00F90629" w:rsidRDefault="00002A5A" w:rsidP="00B75C93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Ajusta</w:t>
            </w:r>
            <w:r w:rsidR="00351FE8" w:rsidRPr="00F90629">
              <w:rPr>
                <w:rFonts w:ascii="Calibri" w:hAnsi="Calibri" w:cs="Calibri"/>
              </w:rPr>
              <w:t>, entrena y valida modelos de sobrevivencia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25D7D22E" w14:textId="200AD6CB" w:rsidR="00351FE8" w:rsidRPr="00F90629" w:rsidRDefault="00351FE8" w:rsidP="00B75C93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José Gallardo</w:t>
            </w:r>
          </w:p>
        </w:tc>
      </w:tr>
      <w:tr w:rsidR="00351FE8" w:rsidRPr="00D94AE4" w14:paraId="608B2A0D" w14:textId="77777777" w:rsidTr="00351FE8">
        <w:tc>
          <w:tcPr>
            <w:tcW w:w="821" w:type="dxa"/>
            <w:shd w:val="clear" w:color="auto" w:fill="auto"/>
            <w:vAlign w:val="center"/>
          </w:tcPr>
          <w:p w14:paraId="1764F8E7" w14:textId="1EAF62FB" w:rsidR="00351FE8" w:rsidRPr="00F90629" w:rsidRDefault="00351FE8" w:rsidP="00B75C93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25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31EEF55F" w14:textId="77777777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Martes 28 de junio</w:t>
            </w:r>
          </w:p>
          <w:p w14:paraId="17AD65F3" w14:textId="37481255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722CDF4F" w14:textId="506599E8" w:rsidR="00351FE8" w:rsidRPr="00F90629" w:rsidRDefault="00351FE8" w:rsidP="00B75C93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Introducción al modelamiento predictiv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E7FD734" w14:textId="3C253FA8" w:rsidR="00351FE8" w:rsidRPr="00F90629" w:rsidRDefault="00351FE8" w:rsidP="00B75C93">
            <w:pPr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F90629">
              <w:rPr>
                <w:rFonts w:ascii="Calibri" w:eastAsiaTheme="minorHAnsi" w:hAnsi="Calibri" w:cs="Calibri"/>
                <w:color w:val="000000"/>
                <w:lang w:val="es-ES_tradnl"/>
              </w:rPr>
              <w:t>Aplica algoritmos de clasificación</w:t>
            </w:r>
            <w:r w:rsidR="00002A5A" w:rsidRPr="00F90629">
              <w:rPr>
                <w:rFonts w:ascii="Calibri" w:eastAsiaTheme="minorHAnsi" w:hAnsi="Calibri" w:cs="Calibri"/>
                <w:color w:val="000000"/>
                <w:lang w:val="es-ES_tradnl"/>
              </w:rPr>
              <w:t xml:space="preserve"> y regresión; </w:t>
            </w:r>
            <w:proofErr w:type="spellStart"/>
            <w:r w:rsidR="00002A5A" w:rsidRPr="00F90629">
              <w:rPr>
                <w:rFonts w:ascii="Calibri" w:eastAsiaTheme="minorHAnsi" w:hAnsi="Calibri" w:cs="Calibri"/>
                <w:color w:val="000000"/>
                <w:lang w:val="es-ES_tradnl"/>
              </w:rPr>
              <w:t>Random</w:t>
            </w:r>
            <w:proofErr w:type="spellEnd"/>
            <w:r w:rsidR="00002A5A" w:rsidRPr="00F90629">
              <w:rPr>
                <w:rFonts w:ascii="Calibri" w:eastAsiaTheme="minorHAnsi" w:hAnsi="Calibri" w:cs="Calibri"/>
                <w:color w:val="000000"/>
                <w:lang w:val="es-ES_tradnl"/>
              </w:rPr>
              <w:t xml:space="preserve"> </w:t>
            </w:r>
            <w:proofErr w:type="spellStart"/>
            <w:r w:rsidR="00002A5A" w:rsidRPr="00F90629">
              <w:rPr>
                <w:rFonts w:ascii="Calibri" w:eastAsiaTheme="minorHAnsi" w:hAnsi="Calibri" w:cs="Calibri"/>
                <w:color w:val="000000"/>
                <w:lang w:val="es-ES_tradnl"/>
              </w:rPr>
              <w:t>Forest</w:t>
            </w:r>
            <w:proofErr w:type="spellEnd"/>
            <w:r w:rsidR="00002A5A" w:rsidRPr="00F90629">
              <w:rPr>
                <w:rFonts w:ascii="Calibri" w:eastAsiaTheme="minorHAnsi" w:hAnsi="Calibri" w:cs="Calibri"/>
                <w:color w:val="000000"/>
                <w:lang w:val="es-ES_tradnl"/>
              </w:rPr>
              <w:t>, máquinas de soporte vectorial (SVM)</w:t>
            </w:r>
            <w:r w:rsidRPr="00F90629">
              <w:rPr>
                <w:rFonts w:ascii="Calibri" w:eastAsiaTheme="minorHAnsi" w:hAnsi="Calibri" w:cs="Calibri"/>
                <w:color w:val="000000"/>
                <w:lang w:val="es-ES_tradnl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496FC952" w14:textId="70E4E705" w:rsidR="00351FE8" w:rsidRPr="00F90629" w:rsidRDefault="00351FE8" w:rsidP="00B75C93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5B288B9E" w14:textId="77777777" w:rsidTr="00351FE8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04271EBC" w14:textId="2601DF91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26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48649DDD" w14:textId="77777777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Sábado 01 de julio</w:t>
            </w:r>
          </w:p>
          <w:p w14:paraId="6BD2BB0E" w14:textId="570902C6" w:rsidR="00351FE8" w:rsidRPr="00F90629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F90629">
              <w:rPr>
                <w:rFonts w:ascii="Calibri" w:hAnsi="Calibri" w:cs="Calibri"/>
                <w:b/>
              </w:rPr>
              <w:t>10:00-12:15 PM</w:t>
            </w:r>
          </w:p>
        </w:tc>
        <w:tc>
          <w:tcPr>
            <w:tcW w:w="1997" w:type="dxa"/>
            <w:shd w:val="clear" w:color="auto" w:fill="auto"/>
          </w:tcPr>
          <w:p w14:paraId="0E5F0119" w14:textId="72C2A827" w:rsidR="00351FE8" w:rsidRPr="00F90629" w:rsidRDefault="00351FE8" w:rsidP="002126EE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Introducción al modelamiento predictiv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6DB9DD0B" w14:textId="7895327A" w:rsidR="00351FE8" w:rsidRPr="00F90629" w:rsidRDefault="00351FE8" w:rsidP="002126EE">
            <w:pPr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F90629">
              <w:rPr>
                <w:rFonts w:ascii="Calibri" w:hAnsi="Calibri" w:cs="Calibri"/>
                <w:bCs/>
                <w:lang w:val="es-ES_tradnl"/>
              </w:rPr>
              <w:t xml:space="preserve">Aplica algoritmos de reducción de dimensionalidad: </w:t>
            </w:r>
            <w:r w:rsidRPr="00F90629">
              <w:rPr>
                <w:rFonts w:ascii="Calibri" w:hAnsi="Calibri" w:cs="Calibri"/>
              </w:rPr>
              <w:t>Análisis de Conglomerados Jerárquicos (UPGMA) y no Jerárquicos (K-Means)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0E61DB59" w14:textId="6EA9B61F" w:rsidR="00351FE8" w:rsidRPr="00F90629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F90629">
              <w:rPr>
                <w:rFonts w:ascii="Calibri" w:hAnsi="Calibri" w:cs="Calibri"/>
              </w:rPr>
              <w:t>José Gallardo</w:t>
            </w:r>
          </w:p>
        </w:tc>
      </w:tr>
      <w:tr w:rsidR="00351FE8" w:rsidRPr="00D94AE4" w14:paraId="2860F193" w14:textId="77777777" w:rsidTr="00351FE8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797AF3C3" w14:textId="296CF6D7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27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42A82898" w14:textId="77777777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Sábado 01 de julio</w:t>
            </w:r>
          </w:p>
          <w:p w14:paraId="7CE66CB5" w14:textId="482A25B0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2:15-14:30 PM</w:t>
            </w:r>
          </w:p>
        </w:tc>
        <w:tc>
          <w:tcPr>
            <w:tcW w:w="1997" w:type="dxa"/>
            <w:shd w:val="clear" w:color="auto" w:fill="auto"/>
          </w:tcPr>
          <w:p w14:paraId="2EE5591C" w14:textId="2B9B0FE0" w:rsidR="00351FE8" w:rsidRPr="00D94AE4" w:rsidRDefault="00351FE8" w:rsidP="002126EE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Introducción al modelamiento predictiv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2F985CAB" w14:textId="76BCD1A0" w:rsidR="00351FE8" w:rsidRPr="00D94AE4" w:rsidRDefault="00351FE8" w:rsidP="002126EE">
            <w:pPr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D94AE4">
              <w:rPr>
                <w:rFonts w:ascii="Calibri" w:hAnsi="Calibri" w:cs="Calibri"/>
                <w:bCs/>
                <w:lang w:val="es-ES_tradnl"/>
              </w:rPr>
              <w:t>Aplica algoritmos de reducción de dimensionalidad: Análisis de componentes principales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0327C944" w14:textId="44C834BB" w:rsidR="00351FE8" w:rsidRPr="00D94AE4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</w:tc>
      </w:tr>
      <w:tr w:rsidR="00351FE8" w:rsidRPr="00D94AE4" w14:paraId="044BEC15" w14:textId="77777777" w:rsidTr="00351FE8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4D3AF338" w14:textId="2CFF4B90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28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2A0F3F93" w14:textId="77777777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05 de julio</w:t>
            </w:r>
          </w:p>
          <w:p w14:paraId="69919AE9" w14:textId="2606A7C5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lastRenderedPageBreak/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11F0C83F" w14:textId="0745B40D" w:rsidR="00351FE8" w:rsidRPr="00D94AE4" w:rsidRDefault="00351FE8" w:rsidP="002126EE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lastRenderedPageBreak/>
              <w:t xml:space="preserve">Trabajo personal de análisis de </w:t>
            </w:r>
            <w:r w:rsidRPr="00D94AE4">
              <w:rPr>
                <w:rFonts w:ascii="Calibri" w:hAnsi="Calibri" w:cs="Calibri"/>
              </w:rPr>
              <w:lastRenderedPageBreak/>
              <w:t>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D3EC611" w14:textId="4B7C8976" w:rsidR="00351FE8" w:rsidRPr="00D94AE4" w:rsidRDefault="00351FE8" w:rsidP="002126EE">
            <w:pPr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D94AE4">
              <w:rPr>
                <w:rFonts w:ascii="Calibri" w:hAnsi="Calibri" w:cs="Calibri"/>
                <w:bCs/>
                <w:lang w:val="es-ES_tradnl"/>
              </w:rPr>
              <w:lastRenderedPageBreak/>
              <w:t>Selecciona variables y realiza análisis estadístico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080C881B" w14:textId="77777777" w:rsidR="00351FE8" w:rsidRPr="00D94AE4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  <w:p w14:paraId="4C416852" w14:textId="63CE227D" w:rsidR="00351FE8" w:rsidRPr="00D94AE4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0E645328" w14:textId="77777777" w:rsidTr="00351FE8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4E2E0E5A" w14:textId="539D46AA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lastRenderedPageBreak/>
              <w:t>29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1FC3391B" w14:textId="77777777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12 de julio</w:t>
            </w:r>
          </w:p>
          <w:p w14:paraId="57E973F3" w14:textId="1F7273C3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321228A4" w14:textId="2B652B92" w:rsidR="00351FE8" w:rsidRPr="00D94AE4" w:rsidRDefault="00351FE8" w:rsidP="002126EE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DADDC9D" w14:textId="108ED131" w:rsidR="00351FE8" w:rsidRPr="00D94AE4" w:rsidRDefault="00351FE8" w:rsidP="002126EE">
            <w:pPr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D94AE4">
              <w:rPr>
                <w:rFonts w:ascii="Calibri" w:hAnsi="Calibri" w:cs="Calibri"/>
                <w:bCs/>
                <w:lang w:val="es-ES_tradnl"/>
              </w:rPr>
              <w:t>Evalúa supuestos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4ADDC88D" w14:textId="77777777" w:rsidR="00351FE8" w:rsidRPr="00D94AE4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  <w:p w14:paraId="11F5665A" w14:textId="39639F77" w:rsidR="00351FE8" w:rsidRPr="00D94AE4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D94AE4" w14:paraId="615724E1" w14:textId="77777777" w:rsidTr="00351FE8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3CB8A3ED" w14:textId="2B2758A5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30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3215D9F5" w14:textId="77777777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Martes 19 de julio</w:t>
            </w:r>
          </w:p>
          <w:p w14:paraId="12758BA6" w14:textId="0B57579C" w:rsidR="00351FE8" w:rsidRPr="00D94AE4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D94AE4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427B1CE5" w14:textId="4100849C" w:rsidR="00351FE8" w:rsidRPr="00D94AE4" w:rsidRDefault="00351FE8" w:rsidP="002126EE">
            <w:pPr>
              <w:spacing w:line="276" w:lineRule="auto"/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081062DF" w14:textId="087DB13A" w:rsidR="00351FE8" w:rsidRPr="00D94AE4" w:rsidRDefault="00351FE8" w:rsidP="002126EE">
            <w:pPr>
              <w:jc w:val="center"/>
              <w:rPr>
                <w:rFonts w:ascii="Calibri" w:hAnsi="Calibri" w:cs="Calibri"/>
                <w:bCs/>
                <w:lang w:val="es-ES_tradnl"/>
              </w:rPr>
            </w:pPr>
            <w:r w:rsidRPr="00D94AE4">
              <w:rPr>
                <w:rFonts w:ascii="Calibri" w:hAnsi="Calibri" w:cs="Calibri"/>
                <w:bCs/>
                <w:lang w:val="es-ES_tradnl"/>
              </w:rPr>
              <w:t>Entrena y valida el modelo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402E89AF" w14:textId="77777777" w:rsidR="00351FE8" w:rsidRPr="00D94AE4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José Gallardo</w:t>
            </w:r>
          </w:p>
          <w:p w14:paraId="77ADCB24" w14:textId="5464E12E" w:rsidR="00351FE8" w:rsidRPr="00D94AE4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D94AE4"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6B77F1" w14:paraId="72F243D9" w14:textId="77777777" w:rsidTr="00351FE8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14947342" w14:textId="32FA79A8" w:rsidR="00351FE8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1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1F89643E" w14:textId="77777777" w:rsidR="00351FE8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2126EE">
              <w:rPr>
                <w:rFonts w:ascii="Calibri" w:hAnsi="Calibri" w:cs="Calibri"/>
                <w:b/>
              </w:rPr>
              <w:t>Martes 26 de julio</w:t>
            </w:r>
          </w:p>
          <w:p w14:paraId="1E16583C" w14:textId="0F1945F0" w:rsidR="00351FE8" w:rsidRDefault="00351FE8" w:rsidP="00351FE8">
            <w:pPr>
              <w:jc w:val="center"/>
              <w:rPr>
                <w:rFonts w:ascii="Calibri" w:hAnsi="Calibri" w:cs="Calibri"/>
                <w:b/>
              </w:rPr>
            </w:pPr>
            <w:r w:rsidRPr="002126EE">
              <w:rPr>
                <w:rFonts w:ascii="Calibri" w:hAnsi="Calibri" w:cs="Calibri"/>
                <w:b/>
              </w:rPr>
              <w:t>18:00-20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5A43C48C" w14:textId="135C7AB3" w:rsidR="00351FE8" w:rsidRDefault="00351FE8" w:rsidP="002126EE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4D80506" w14:textId="3714F6CC" w:rsidR="00351FE8" w:rsidRPr="001E652D" w:rsidRDefault="00351FE8" w:rsidP="002126EE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labora reporte final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2EB78C8E" w14:textId="77777777" w:rsidR="00351FE8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1E45B30A" w14:textId="5297ED9D" w:rsidR="00351FE8" w:rsidRPr="006B77F1" w:rsidRDefault="00351FE8" w:rsidP="002126E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6B77F1" w14:paraId="78CF887E" w14:textId="77777777" w:rsidTr="00351FE8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21A95723" w14:textId="55311392" w:rsidR="00351FE8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2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5448FCDB" w14:textId="77777777" w:rsidR="00351FE8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2126EE">
              <w:rPr>
                <w:rFonts w:ascii="Calibri" w:hAnsi="Calibri" w:cs="Calibri"/>
                <w:b/>
              </w:rPr>
              <w:t>Sábado 29 de julio</w:t>
            </w:r>
          </w:p>
          <w:p w14:paraId="78809175" w14:textId="61F021AE" w:rsidR="00351FE8" w:rsidRDefault="00351FE8" w:rsidP="002126EE">
            <w:pPr>
              <w:jc w:val="center"/>
              <w:rPr>
                <w:rFonts w:ascii="Calibri" w:hAnsi="Calibri" w:cs="Calibri"/>
                <w:b/>
              </w:rPr>
            </w:pPr>
            <w:r w:rsidRPr="002126EE">
              <w:rPr>
                <w:rFonts w:ascii="Calibri" w:hAnsi="Calibri" w:cs="Calibri"/>
                <w:b/>
              </w:rPr>
              <w:t>10:00-12:15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77593B19" w14:textId="4F53D9DC" w:rsidR="00351FE8" w:rsidRDefault="00351FE8" w:rsidP="002126EE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53D2931" w14:textId="1A3BA5E4" w:rsidR="00351FE8" w:rsidRPr="001E652D" w:rsidRDefault="00351FE8" w:rsidP="002126EE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labora reporte final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368DB987" w14:textId="77777777" w:rsidR="00351FE8" w:rsidRDefault="00351FE8" w:rsidP="002126EE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06620110" w14:textId="76133BF1" w:rsidR="00351FE8" w:rsidRPr="006B77F1" w:rsidRDefault="00351FE8" w:rsidP="002126EE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351FE8" w:rsidRPr="006B77F1" w14:paraId="140046AF" w14:textId="77777777" w:rsidTr="00351FE8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0C3AC29F" w14:textId="2DE3B384" w:rsidR="00351FE8" w:rsidRDefault="00351FE8" w:rsidP="00351F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3</w:t>
            </w:r>
          </w:p>
        </w:tc>
        <w:tc>
          <w:tcPr>
            <w:tcW w:w="1839" w:type="dxa"/>
            <w:shd w:val="clear" w:color="auto" w:fill="auto"/>
            <w:vAlign w:val="center"/>
          </w:tcPr>
          <w:p w14:paraId="6FDBA5F2" w14:textId="77777777" w:rsidR="00351FE8" w:rsidRDefault="00351FE8" w:rsidP="00351F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 29 de agosto</w:t>
            </w:r>
          </w:p>
          <w:p w14:paraId="45490B6D" w14:textId="4D29E84D" w:rsidR="00351FE8" w:rsidRDefault="00351FE8" w:rsidP="00351FE8">
            <w:pPr>
              <w:jc w:val="center"/>
              <w:rPr>
                <w:rFonts w:ascii="Calibri" w:hAnsi="Calibri" w:cs="Calibri"/>
                <w:b/>
              </w:rPr>
            </w:pPr>
            <w:r w:rsidRPr="002126EE">
              <w:rPr>
                <w:rFonts w:ascii="Calibri" w:hAnsi="Calibri" w:cs="Calibri"/>
                <w:b/>
              </w:rPr>
              <w:t>18:00-</w:t>
            </w:r>
            <w:r>
              <w:rPr>
                <w:rFonts w:ascii="Calibri" w:hAnsi="Calibri" w:cs="Calibri"/>
                <w:b/>
              </w:rPr>
              <w:t>19:00</w:t>
            </w:r>
            <w:r w:rsidRPr="002126EE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shd w:val="clear" w:color="auto" w:fill="auto"/>
            <w:vAlign w:val="center"/>
          </w:tcPr>
          <w:p w14:paraId="1E48413F" w14:textId="31A9CB7A" w:rsidR="00351FE8" w:rsidRDefault="00351FE8" w:rsidP="00351FE8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Theme="minorHAnsi" w:hAnsiTheme="minorHAnsi" w:cstheme="minorHAnsi"/>
                <w:bCs/>
                <w:lang w:val="es-ES_tradnl"/>
              </w:rPr>
              <w:t>Cierre de diplomad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4FBCFE6" w14:textId="568A84D9" w:rsidR="00351FE8" w:rsidRPr="001E652D" w:rsidRDefault="00351FE8" w:rsidP="00351FE8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ntrega de certificados de aprobación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2A525A9F" w14:textId="77777777" w:rsidR="00351FE8" w:rsidRDefault="00351FE8" w:rsidP="00351FE8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5B63855E" w14:textId="346B5436" w:rsidR="00351FE8" w:rsidRPr="006B77F1" w:rsidRDefault="00351FE8" w:rsidP="00351F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</w:tbl>
    <w:p w14:paraId="5E7D9B55" w14:textId="13BCF442" w:rsidR="00E772EA" w:rsidRDefault="00E772EA" w:rsidP="007C0210">
      <w:pPr>
        <w:rPr>
          <w:rFonts w:ascii="Calibri" w:hAnsi="Calibri" w:cs="Calibri"/>
        </w:rPr>
      </w:pPr>
    </w:p>
    <w:p w14:paraId="52F33C6D" w14:textId="77777777" w:rsidR="00E772EA" w:rsidRDefault="00E772EA" w:rsidP="007C0210">
      <w:pPr>
        <w:rPr>
          <w:rFonts w:ascii="Calibri" w:hAnsi="Calibri" w:cs="Calibri"/>
        </w:rPr>
      </w:pPr>
    </w:p>
    <w:sectPr w:rsidR="00E772EA" w:rsidSect="00C60E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970D4C" w14:textId="77777777" w:rsidR="00BC4560" w:rsidRDefault="00BC4560" w:rsidP="000A4505">
      <w:r>
        <w:separator/>
      </w:r>
    </w:p>
  </w:endnote>
  <w:endnote w:type="continuationSeparator" w:id="0">
    <w:p w14:paraId="200AC68E" w14:textId="77777777" w:rsidR="00BC4560" w:rsidRDefault="00BC4560" w:rsidP="000A4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79DF62" w14:textId="77777777" w:rsidR="00BC4560" w:rsidRDefault="00BC4560" w:rsidP="000A4505">
      <w:r>
        <w:separator/>
      </w:r>
    </w:p>
  </w:footnote>
  <w:footnote w:type="continuationSeparator" w:id="0">
    <w:p w14:paraId="72857FB2" w14:textId="77777777" w:rsidR="00BC4560" w:rsidRDefault="00BC4560" w:rsidP="000A45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A519AE"/>
    <w:multiLevelType w:val="hybridMultilevel"/>
    <w:tmpl w:val="A9803D90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EE974C3"/>
    <w:multiLevelType w:val="hybridMultilevel"/>
    <w:tmpl w:val="F5CC211C"/>
    <w:lvl w:ilvl="0" w:tplc="58DEBB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0283"/>
    <w:rsid w:val="00002A5A"/>
    <w:rsid w:val="0001620A"/>
    <w:rsid w:val="0002105B"/>
    <w:rsid w:val="000257A6"/>
    <w:rsid w:val="00035C73"/>
    <w:rsid w:val="00041AF4"/>
    <w:rsid w:val="000428B0"/>
    <w:rsid w:val="00047951"/>
    <w:rsid w:val="00051346"/>
    <w:rsid w:val="000556A6"/>
    <w:rsid w:val="00060025"/>
    <w:rsid w:val="00060051"/>
    <w:rsid w:val="00064F85"/>
    <w:rsid w:val="000747E6"/>
    <w:rsid w:val="000924F6"/>
    <w:rsid w:val="000A1E31"/>
    <w:rsid w:val="000A2B7E"/>
    <w:rsid w:val="000A4505"/>
    <w:rsid w:val="000B1E53"/>
    <w:rsid w:val="000C0BD0"/>
    <w:rsid w:val="000C0EA9"/>
    <w:rsid w:val="000C6299"/>
    <w:rsid w:val="000D0B15"/>
    <w:rsid w:val="000D7F13"/>
    <w:rsid w:val="0010209A"/>
    <w:rsid w:val="00111989"/>
    <w:rsid w:val="00117192"/>
    <w:rsid w:val="0011769D"/>
    <w:rsid w:val="00126D91"/>
    <w:rsid w:val="00134C42"/>
    <w:rsid w:val="0013532F"/>
    <w:rsid w:val="00140A6C"/>
    <w:rsid w:val="00163425"/>
    <w:rsid w:val="001767B4"/>
    <w:rsid w:val="001767E7"/>
    <w:rsid w:val="00177361"/>
    <w:rsid w:val="00182530"/>
    <w:rsid w:val="00194FB1"/>
    <w:rsid w:val="001A089E"/>
    <w:rsid w:val="001A311C"/>
    <w:rsid w:val="001B2629"/>
    <w:rsid w:val="001B370D"/>
    <w:rsid w:val="001B3875"/>
    <w:rsid w:val="001B477A"/>
    <w:rsid w:val="001C1C84"/>
    <w:rsid w:val="001C4D31"/>
    <w:rsid w:val="001D15C9"/>
    <w:rsid w:val="001D2A6A"/>
    <w:rsid w:val="001D7DA5"/>
    <w:rsid w:val="001E1DED"/>
    <w:rsid w:val="001E4D69"/>
    <w:rsid w:val="001E5958"/>
    <w:rsid w:val="001E652D"/>
    <w:rsid w:val="001F0D21"/>
    <w:rsid w:val="00206D57"/>
    <w:rsid w:val="002126EE"/>
    <w:rsid w:val="0022039C"/>
    <w:rsid w:val="00220EF9"/>
    <w:rsid w:val="002212E3"/>
    <w:rsid w:val="00222099"/>
    <w:rsid w:val="00227F15"/>
    <w:rsid w:val="002331BF"/>
    <w:rsid w:val="00234321"/>
    <w:rsid w:val="00234C58"/>
    <w:rsid w:val="00246E04"/>
    <w:rsid w:val="00251E4C"/>
    <w:rsid w:val="002549E9"/>
    <w:rsid w:val="002561F1"/>
    <w:rsid w:val="002A2259"/>
    <w:rsid w:val="002A3078"/>
    <w:rsid w:val="002A4159"/>
    <w:rsid w:val="002A4E4E"/>
    <w:rsid w:val="002A7950"/>
    <w:rsid w:val="002C27E0"/>
    <w:rsid w:val="002E5664"/>
    <w:rsid w:val="002F016B"/>
    <w:rsid w:val="002F2C56"/>
    <w:rsid w:val="00300390"/>
    <w:rsid w:val="0031017B"/>
    <w:rsid w:val="00312894"/>
    <w:rsid w:val="00327C35"/>
    <w:rsid w:val="00332467"/>
    <w:rsid w:val="003442BA"/>
    <w:rsid w:val="0034616D"/>
    <w:rsid w:val="00351FE8"/>
    <w:rsid w:val="003605BF"/>
    <w:rsid w:val="003634FC"/>
    <w:rsid w:val="0036394C"/>
    <w:rsid w:val="0036755E"/>
    <w:rsid w:val="003840A3"/>
    <w:rsid w:val="00391FD9"/>
    <w:rsid w:val="003B2E45"/>
    <w:rsid w:val="003B604B"/>
    <w:rsid w:val="003C3112"/>
    <w:rsid w:val="003C62D0"/>
    <w:rsid w:val="003D586A"/>
    <w:rsid w:val="003D678D"/>
    <w:rsid w:val="003E1C7B"/>
    <w:rsid w:val="003E4CFC"/>
    <w:rsid w:val="003E5499"/>
    <w:rsid w:val="003E6006"/>
    <w:rsid w:val="003E69E3"/>
    <w:rsid w:val="003F03F0"/>
    <w:rsid w:val="003F4FF5"/>
    <w:rsid w:val="003F5275"/>
    <w:rsid w:val="003F5A50"/>
    <w:rsid w:val="00404F06"/>
    <w:rsid w:val="00405115"/>
    <w:rsid w:val="00406291"/>
    <w:rsid w:val="00423555"/>
    <w:rsid w:val="00426459"/>
    <w:rsid w:val="004402AD"/>
    <w:rsid w:val="00440BD8"/>
    <w:rsid w:val="0044792D"/>
    <w:rsid w:val="00450A3B"/>
    <w:rsid w:val="00450E67"/>
    <w:rsid w:val="00455E85"/>
    <w:rsid w:val="00456BB4"/>
    <w:rsid w:val="004575B1"/>
    <w:rsid w:val="00460825"/>
    <w:rsid w:val="00464CBC"/>
    <w:rsid w:val="00466F52"/>
    <w:rsid w:val="004739B5"/>
    <w:rsid w:val="00480746"/>
    <w:rsid w:val="00480E17"/>
    <w:rsid w:val="004924B1"/>
    <w:rsid w:val="00492598"/>
    <w:rsid w:val="00493EE0"/>
    <w:rsid w:val="004A0348"/>
    <w:rsid w:val="004D3110"/>
    <w:rsid w:val="004D422B"/>
    <w:rsid w:val="004E2667"/>
    <w:rsid w:val="004E3719"/>
    <w:rsid w:val="004F4101"/>
    <w:rsid w:val="00503C8A"/>
    <w:rsid w:val="00507B24"/>
    <w:rsid w:val="005222FC"/>
    <w:rsid w:val="00526591"/>
    <w:rsid w:val="0052773B"/>
    <w:rsid w:val="00544119"/>
    <w:rsid w:val="005462AA"/>
    <w:rsid w:val="005541C2"/>
    <w:rsid w:val="00556328"/>
    <w:rsid w:val="00561602"/>
    <w:rsid w:val="00562DB1"/>
    <w:rsid w:val="0056575D"/>
    <w:rsid w:val="0056709D"/>
    <w:rsid w:val="00577372"/>
    <w:rsid w:val="00581AC9"/>
    <w:rsid w:val="005D2A49"/>
    <w:rsid w:val="005D42B5"/>
    <w:rsid w:val="005D56B2"/>
    <w:rsid w:val="005D5EF4"/>
    <w:rsid w:val="005D6C12"/>
    <w:rsid w:val="005E18B3"/>
    <w:rsid w:val="005E5659"/>
    <w:rsid w:val="005E7B1C"/>
    <w:rsid w:val="005F248E"/>
    <w:rsid w:val="006015D9"/>
    <w:rsid w:val="006040F4"/>
    <w:rsid w:val="00605378"/>
    <w:rsid w:val="00610D89"/>
    <w:rsid w:val="00623ACC"/>
    <w:rsid w:val="00623C16"/>
    <w:rsid w:val="00632664"/>
    <w:rsid w:val="00633C93"/>
    <w:rsid w:val="00652307"/>
    <w:rsid w:val="006663B1"/>
    <w:rsid w:val="00667E19"/>
    <w:rsid w:val="006725A2"/>
    <w:rsid w:val="006733C7"/>
    <w:rsid w:val="00680F71"/>
    <w:rsid w:val="00681C8B"/>
    <w:rsid w:val="00683339"/>
    <w:rsid w:val="006849EC"/>
    <w:rsid w:val="00685C4D"/>
    <w:rsid w:val="00686C2D"/>
    <w:rsid w:val="00694402"/>
    <w:rsid w:val="00696921"/>
    <w:rsid w:val="006B4F55"/>
    <w:rsid w:val="006B77F1"/>
    <w:rsid w:val="006C1D19"/>
    <w:rsid w:val="006D0457"/>
    <w:rsid w:val="006D3D55"/>
    <w:rsid w:val="006E6A64"/>
    <w:rsid w:val="006F28D6"/>
    <w:rsid w:val="006F4D36"/>
    <w:rsid w:val="006F516A"/>
    <w:rsid w:val="00701F87"/>
    <w:rsid w:val="007022BC"/>
    <w:rsid w:val="00711B93"/>
    <w:rsid w:val="00713285"/>
    <w:rsid w:val="00716C30"/>
    <w:rsid w:val="00725846"/>
    <w:rsid w:val="00737E5F"/>
    <w:rsid w:val="00750747"/>
    <w:rsid w:val="00770816"/>
    <w:rsid w:val="00770BAD"/>
    <w:rsid w:val="0077146F"/>
    <w:rsid w:val="00771BDA"/>
    <w:rsid w:val="00775CFB"/>
    <w:rsid w:val="00780980"/>
    <w:rsid w:val="00795F0D"/>
    <w:rsid w:val="007A49AF"/>
    <w:rsid w:val="007B3C17"/>
    <w:rsid w:val="007B60ED"/>
    <w:rsid w:val="007C0210"/>
    <w:rsid w:val="007D08AB"/>
    <w:rsid w:val="007D3131"/>
    <w:rsid w:val="007E7C15"/>
    <w:rsid w:val="007F6A06"/>
    <w:rsid w:val="00823AE1"/>
    <w:rsid w:val="008354F9"/>
    <w:rsid w:val="0085633B"/>
    <w:rsid w:val="00861207"/>
    <w:rsid w:val="008676DF"/>
    <w:rsid w:val="00883D01"/>
    <w:rsid w:val="008851CC"/>
    <w:rsid w:val="008870C2"/>
    <w:rsid w:val="008A1DB7"/>
    <w:rsid w:val="008A34FE"/>
    <w:rsid w:val="008A7F91"/>
    <w:rsid w:val="008B7B76"/>
    <w:rsid w:val="008C0520"/>
    <w:rsid w:val="008D0278"/>
    <w:rsid w:val="008D56A2"/>
    <w:rsid w:val="008D75C6"/>
    <w:rsid w:val="008E360C"/>
    <w:rsid w:val="008F1CFF"/>
    <w:rsid w:val="00900CD6"/>
    <w:rsid w:val="00902771"/>
    <w:rsid w:val="00915187"/>
    <w:rsid w:val="00931334"/>
    <w:rsid w:val="009409FA"/>
    <w:rsid w:val="009420A8"/>
    <w:rsid w:val="0094224B"/>
    <w:rsid w:val="0095737D"/>
    <w:rsid w:val="00960F37"/>
    <w:rsid w:val="0096213E"/>
    <w:rsid w:val="009716CF"/>
    <w:rsid w:val="00972730"/>
    <w:rsid w:val="00975031"/>
    <w:rsid w:val="0097687C"/>
    <w:rsid w:val="00976F19"/>
    <w:rsid w:val="00992756"/>
    <w:rsid w:val="009A0427"/>
    <w:rsid w:val="009A6F1B"/>
    <w:rsid w:val="009C0871"/>
    <w:rsid w:val="009D08C8"/>
    <w:rsid w:val="009D1C19"/>
    <w:rsid w:val="009D6A58"/>
    <w:rsid w:val="009E2B2C"/>
    <w:rsid w:val="009F2156"/>
    <w:rsid w:val="009F3C86"/>
    <w:rsid w:val="009F4413"/>
    <w:rsid w:val="00A113E7"/>
    <w:rsid w:val="00A22E61"/>
    <w:rsid w:val="00A32529"/>
    <w:rsid w:val="00A34D54"/>
    <w:rsid w:val="00A5261D"/>
    <w:rsid w:val="00A743E8"/>
    <w:rsid w:val="00A758E2"/>
    <w:rsid w:val="00A8165B"/>
    <w:rsid w:val="00A84737"/>
    <w:rsid w:val="00A84A54"/>
    <w:rsid w:val="00A86E90"/>
    <w:rsid w:val="00A877E2"/>
    <w:rsid w:val="00A90146"/>
    <w:rsid w:val="00A920F6"/>
    <w:rsid w:val="00A94611"/>
    <w:rsid w:val="00AA5495"/>
    <w:rsid w:val="00AA69CA"/>
    <w:rsid w:val="00AB5DCA"/>
    <w:rsid w:val="00AC194E"/>
    <w:rsid w:val="00AC3C75"/>
    <w:rsid w:val="00AC5BE1"/>
    <w:rsid w:val="00AD58FE"/>
    <w:rsid w:val="00AE2FB3"/>
    <w:rsid w:val="00B01EF4"/>
    <w:rsid w:val="00B06502"/>
    <w:rsid w:val="00B11504"/>
    <w:rsid w:val="00B2395F"/>
    <w:rsid w:val="00B26BD9"/>
    <w:rsid w:val="00B353F5"/>
    <w:rsid w:val="00B354C0"/>
    <w:rsid w:val="00B37C8F"/>
    <w:rsid w:val="00B42AC8"/>
    <w:rsid w:val="00B45F6C"/>
    <w:rsid w:val="00B47224"/>
    <w:rsid w:val="00B62E72"/>
    <w:rsid w:val="00B74D27"/>
    <w:rsid w:val="00B75C93"/>
    <w:rsid w:val="00BB1167"/>
    <w:rsid w:val="00BB77B1"/>
    <w:rsid w:val="00BC4560"/>
    <w:rsid w:val="00BD1479"/>
    <w:rsid w:val="00BD4A9B"/>
    <w:rsid w:val="00BD5E41"/>
    <w:rsid w:val="00BD5F75"/>
    <w:rsid w:val="00BE1C03"/>
    <w:rsid w:val="00BF0EC0"/>
    <w:rsid w:val="00C03425"/>
    <w:rsid w:val="00C0374C"/>
    <w:rsid w:val="00C0380F"/>
    <w:rsid w:val="00C07F60"/>
    <w:rsid w:val="00C15AD8"/>
    <w:rsid w:val="00C15CE5"/>
    <w:rsid w:val="00C231DA"/>
    <w:rsid w:val="00C23686"/>
    <w:rsid w:val="00C26AF9"/>
    <w:rsid w:val="00C376B3"/>
    <w:rsid w:val="00C5340D"/>
    <w:rsid w:val="00C5501C"/>
    <w:rsid w:val="00C60E81"/>
    <w:rsid w:val="00C72602"/>
    <w:rsid w:val="00C77ED4"/>
    <w:rsid w:val="00C81F04"/>
    <w:rsid w:val="00CA0F63"/>
    <w:rsid w:val="00CB1C60"/>
    <w:rsid w:val="00CC4AFB"/>
    <w:rsid w:val="00CD5EDB"/>
    <w:rsid w:val="00CD6A7F"/>
    <w:rsid w:val="00CE2ED3"/>
    <w:rsid w:val="00CE3808"/>
    <w:rsid w:val="00CE492C"/>
    <w:rsid w:val="00CF273C"/>
    <w:rsid w:val="00CF6C36"/>
    <w:rsid w:val="00D07754"/>
    <w:rsid w:val="00D13865"/>
    <w:rsid w:val="00D14A10"/>
    <w:rsid w:val="00D14D70"/>
    <w:rsid w:val="00D16034"/>
    <w:rsid w:val="00D2060D"/>
    <w:rsid w:val="00D2183B"/>
    <w:rsid w:val="00D24E22"/>
    <w:rsid w:val="00D26B65"/>
    <w:rsid w:val="00D33648"/>
    <w:rsid w:val="00D3448A"/>
    <w:rsid w:val="00D41AAC"/>
    <w:rsid w:val="00D513DD"/>
    <w:rsid w:val="00D514BD"/>
    <w:rsid w:val="00D6447F"/>
    <w:rsid w:val="00D722AC"/>
    <w:rsid w:val="00D86348"/>
    <w:rsid w:val="00D92400"/>
    <w:rsid w:val="00D94AE4"/>
    <w:rsid w:val="00D9510F"/>
    <w:rsid w:val="00DA00EC"/>
    <w:rsid w:val="00DB1658"/>
    <w:rsid w:val="00DB2782"/>
    <w:rsid w:val="00DD4ABB"/>
    <w:rsid w:val="00DD7875"/>
    <w:rsid w:val="00DE6978"/>
    <w:rsid w:val="00E022A4"/>
    <w:rsid w:val="00E06B75"/>
    <w:rsid w:val="00E10607"/>
    <w:rsid w:val="00E131D5"/>
    <w:rsid w:val="00E13871"/>
    <w:rsid w:val="00E23FBB"/>
    <w:rsid w:val="00E32529"/>
    <w:rsid w:val="00E32D73"/>
    <w:rsid w:val="00E37457"/>
    <w:rsid w:val="00E447B4"/>
    <w:rsid w:val="00E52CA6"/>
    <w:rsid w:val="00E53B02"/>
    <w:rsid w:val="00E6050E"/>
    <w:rsid w:val="00E61DCA"/>
    <w:rsid w:val="00E66074"/>
    <w:rsid w:val="00E75E29"/>
    <w:rsid w:val="00E772EA"/>
    <w:rsid w:val="00E779EA"/>
    <w:rsid w:val="00E82B75"/>
    <w:rsid w:val="00EA0D48"/>
    <w:rsid w:val="00EA3D68"/>
    <w:rsid w:val="00EB14F5"/>
    <w:rsid w:val="00EB2883"/>
    <w:rsid w:val="00EC14D2"/>
    <w:rsid w:val="00EC211F"/>
    <w:rsid w:val="00EC77BB"/>
    <w:rsid w:val="00ED6A31"/>
    <w:rsid w:val="00EE308D"/>
    <w:rsid w:val="00EF0EA9"/>
    <w:rsid w:val="00EF1521"/>
    <w:rsid w:val="00EF77FB"/>
    <w:rsid w:val="00EF7C0E"/>
    <w:rsid w:val="00F0364A"/>
    <w:rsid w:val="00F04BFD"/>
    <w:rsid w:val="00F27AEB"/>
    <w:rsid w:val="00F27B23"/>
    <w:rsid w:val="00F30660"/>
    <w:rsid w:val="00F50755"/>
    <w:rsid w:val="00F54BA9"/>
    <w:rsid w:val="00F56ECE"/>
    <w:rsid w:val="00F72533"/>
    <w:rsid w:val="00F84FEE"/>
    <w:rsid w:val="00F85D40"/>
    <w:rsid w:val="00F86438"/>
    <w:rsid w:val="00F90629"/>
    <w:rsid w:val="00F911C2"/>
    <w:rsid w:val="00FA58AD"/>
    <w:rsid w:val="00FA73CC"/>
    <w:rsid w:val="00FC2ADE"/>
    <w:rsid w:val="00FC401C"/>
    <w:rsid w:val="00FD107D"/>
    <w:rsid w:val="00FD592A"/>
    <w:rsid w:val="00FD617A"/>
    <w:rsid w:val="00FD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3204D8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0A4505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A4505"/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Piedepgina">
    <w:name w:val="footer"/>
    <w:basedOn w:val="Normal"/>
    <w:link w:val="PiedepginaCar"/>
    <w:uiPriority w:val="99"/>
    <w:unhideWhenUsed/>
    <w:rsid w:val="000A4505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A4505"/>
    <w:rPr>
      <w:rFonts w:ascii="Times New Roman" w:eastAsia="Times New Roman" w:hAnsi="Times New Roman" w:cs="Times New Roman"/>
      <w:sz w:val="24"/>
      <w:szCs w:val="24"/>
      <w:lang w:val="es-CL" w:eastAsia="es-ES_tradnl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0A4505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A4505"/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Piedepgina">
    <w:name w:val="footer"/>
    <w:basedOn w:val="Normal"/>
    <w:link w:val="PiedepginaCar"/>
    <w:uiPriority w:val="99"/>
    <w:unhideWhenUsed/>
    <w:rsid w:val="000A4505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A4505"/>
    <w:rPr>
      <w:rFonts w:ascii="Times New Roman" w:eastAsia="Times New Roman" w:hAnsi="Times New Roman" w:cs="Times New Roman"/>
      <w:sz w:val="24"/>
      <w:szCs w:val="24"/>
      <w:lang w:val="es-CL" w:eastAsia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9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tiff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27991A-9682-F94E-AC6B-898216BBC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4</Pages>
  <Words>1135</Words>
  <Characters>6244</Characters>
  <Application>Microsoft Macintosh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Mercado</dc:creator>
  <cp:lastModifiedBy>José Gallardo Matus</cp:lastModifiedBy>
  <cp:revision>31</cp:revision>
  <cp:lastPrinted>2015-03-25T16:23:00Z</cp:lastPrinted>
  <dcterms:created xsi:type="dcterms:W3CDTF">2022-02-26T18:44:00Z</dcterms:created>
  <dcterms:modified xsi:type="dcterms:W3CDTF">2023-03-30T22:12:00Z</dcterms:modified>
</cp:coreProperties>
</file>